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outlineLvl w:val="0"/>
        <w:rPr>
          <w:rFonts w:hint="eastAsia" w:ascii="仿宋_GB2312" w:eastAsia="仿宋_GB2312"/>
          <w:b/>
          <w:bCs/>
          <w:i w:val="0"/>
          <w:iCs w:val="0"/>
          <w:sz w:val="32"/>
          <w:szCs w:val="32"/>
          <w:lang w:val="en-US" w:eastAsia="zh-CN"/>
        </w:rPr>
      </w:pPr>
      <w:r>
        <w:rPr>
          <w:rFonts w:ascii="仿宋_GB2312" w:eastAsia="仿宋_GB2312"/>
          <w:b/>
          <w:bCs/>
          <w:i w:val="0"/>
          <w:iCs w:val="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482975</wp:posOffset>
                </wp:positionH>
                <wp:positionV relativeFrom="paragraph">
                  <wp:posOffset>7620</wp:posOffset>
                </wp:positionV>
                <wp:extent cx="1757045" cy="572135"/>
                <wp:effectExtent l="5080" t="5080" r="5715" b="17145"/>
                <wp:wrapSquare wrapText="bothSides"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704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keepNext w:val="0"/>
                              <w:keepLines w:val="0"/>
                              <w:pageBreakBefore w:val="0"/>
                              <w:widowControl w:val="0"/>
                              <w:kinsoku/>
                              <w:wordWrap/>
                              <w:overflowPunct/>
                              <w:topLinePunct w:val="0"/>
                              <w:autoSpaceDE/>
                              <w:autoSpaceDN/>
                              <w:bidi w:val="0"/>
                              <w:adjustRightInd/>
                              <w:snapToGrid/>
                              <w:spacing w:line="288" w:lineRule="auto"/>
                              <w:textAlignment w:val="auto"/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项目</w:t>
                            </w:r>
                            <w:r>
                              <w:t>类</w:t>
                            </w:r>
                            <w:r>
                              <w:rPr>
                                <w:rFonts w:hint="eastAsia"/>
                              </w:rPr>
                              <w:t>型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  <w:lang w:val="en-US" w:eastAsia="zh-CN"/>
                              </w:rPr>
                              <w:t xml:space="preserve">             </w:t>
                            </w:r>
                          </w:p>
                          <w:p>
                            <w:pPr>
                              <w:keepNext w:val="0"/>
                              <w:keepLines w:val="0"/>
                              <w:pageBreakBefore w:val="0"/>
                              <w:widowControl w:val="0"/>
                              <w:kinsoku/>
                              <w:wordWrap/>
                              <w:overflowPunct/>
                              <w:topLinePunct w:val="0"/>
                              <w:autoSpaceDE/>
                              <w:autoSpaceDN/>
                              <w:bidi w:val="0"/>
                              <w:adjustRightInd/>
                              <w:snapToGrid/>
                              <w:spacing w:line="288" w:lineRule="auto"/>
                              <w:textAlignment w:val="auto"/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>项目</w:t>
                            </w:r>
                            <w:r>
                              <w:rPr>
                                <w:rFonts w:hint="eastAsia"/>
                              </w:rPr>
                              <w:t>编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" o:spid="_x0000_s1026" o:spt="1" style="position:absolute;left:0pt;margin-left:274.25pt;margin-top:0.6pt;height:45.05pt;width:138.35pt;mso-wrap-distance-bottom:3.6pt;mso-wrap-distance-left:9pt;mso-wrap-distance-right:9pt;mso-wrap-distance-top:3.6pt;z-index:251659264;mso-width-relative:page;mso-height-relative:page;" fillcolor="#FFFFFF" filled="t" stroked="t" coordsize="21600,21600" o:gfxdata="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AyWxez1wAA&#10;AAgBAAAPAAAAAAAAAAEAIAAAACIAAABkcnMvZG93bnJldi54bWxQSwECFAAUAAAACACHTuJAlioV&#10;dB8CAAAvBAAADgAAAAAAAAABACAAAAAmAQAAZHJzL2Uyb0RvYy54bWxQSwUGAAAAAAYABgBZAQAA&#10;twUAAAAA&#10;">
                <v:fill on="t" focussize="0,0"/>
                <v:stroke color="#000000" miterlimit="2" joinstyle="miter"/>
                <v:imagedata o:title=""/>
                <o:lock v:ext="edit" aspectratio="f"/>
                <v:textbox>
                  <w:txbxContent>
                    <w:p>
                      <w:pPr>
                        <w:keepNext w:val="0"/>
                        <w:keepLines w:val="0"/>
                        <w:pageBreakBefore w:val="0"/>
                        <w:widowControl w:val="0"/>
                        <w:kinsoku/>
                        <w:wordWrap/>
                        <w:overflowPunct/>
                        <w:topLinePunct w:val="0"/>
                        <w:autoSpaceDE/>
                        <w:autoSpaceDN/>
                        <w:bidi w:val="0"/>
                        <w:adjustRightInd/>
                        <w:snapToGrid/>
                        <w:spacing w:line="288" w:lineRule="auto"/>
                        <w:textAlignment w:val="auto"/>
                        <w:rPr>
                          <w:rFonts w:hint="default"/>
                          <w:lang w:val="en-US"/>
                        </w:rPr>
                      </w:pPr>
                      <w:r>
                        <w:rPr>
                          <w:rFonts w:hint="eastAsia"/>
                        </w:rPr>
                        <w:t>项目</w:t>
                      </w:r>
                      <w:r>
                        <w:t>类</w:t>
                      </w:r>
                      <w:r>
                        <w:rPr>
                          <w:rFonts w:hint="eastAsia"/>
                        </w:rPr>
                        <w:t>型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  <w:lang w:val="en-US" w:eastAsia="zh-CN"/>
                        </w:rPr>
                        <w:t xml:space="preserve">             </w:t>
                      </w:r>
                    </w:p>
                    <w:p>
                      <w:pPr>
                        <w:keepNext w:val="0"/>
                        <w:keepLines w:val="0"/>
                        <w:pageBreakBefore w:val="0"/>
                        <w:widowControl w:val="0"/>
                        <w:kinsoku/>
                        <w:wordWrap/>
                        <w:overflowPunct/>
                        <w:topLinePunct w:val="0"/>
                        <w:autoSpaceDE/>
                        <w:autoSpaceDN/>
                        <w:bidi w:val="0"/>
                        <w:adjustRightInd/>
                        <w:snapToGrid/>
                        <w:spacing w:line="288" w:lineRule="auto"/>
                        <w:textAlignment w:val="auto"/>
                      </w:pPr>
                      <w:r>
                        <w:rPr>
                          <w:rFonts w:hint="eastAsia"/>
                          <w:lang w:eastAsia="zh-CN"/>
                        </w:rPr>
                        <w:t>项目</w:t>
                      </w:r>
                      <w:r>
                        <w:rPr>
                          <w:rFonts w:hint="eastAsia"/>
                        </w:rPr>
                        <w:t>编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hint="eastAsia" w:ascii="仿宋_GB2312" w:eastAsia="仿宋_GB2312"/>
          <w:b/>
          <w:bCs/>
          <w:i w:val="0"/>
          <w:iCs w:val="0"/>
          <w:sz w:val="32"/>
          <w:szCs w:val="32"/>
          <w:lang w:eastAsia="zh-CN"/>
        </w:rPr>
        <w:t>附件</w:t>
      </w:r>
      <w:r>
        <w:rPr>
          <w:rFonts w:hint="default" w:ascii="仿宋_GB2312" w:eastAsia="仿宋_GB2312"/>
          <w:b/>
          <w:bCs/>
          <w:i w:val="0"/>
          <w:iCs w:val="0"/>
          <w:sz w:val="32"/>
          <w:szCs w:val="32"/>
          <w:lang w:val="en-US" w:eastAsia="zh-CN"/>
        </w:rPr>
        <w:t>2</w:t>
      </w:r>
    </w:p>
    <w:p>
      <w:pPr>
        <w:spacing w:line="480" w:lineRule="auto"/>
        <w:outlineLvl w:val="0"/>
        <w:rPr>
          <w:rFonts w:ascii="仿宋_GB2312" w:eastAsia="仿宋_GB2312"/>
          <w:b/>
          <w:bCs/>
          <w:sz w:val="36"/>
          <w:szCs w:val="48"/>
        </w:rPr>
      </w:pPr>
    </w:p>
    <w:p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48"/>
          <w:szCs w:val="48"/>
        </w:rPr>
      </w:pPr>
    </w:p>
    <w:p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48"/>
          <w:szCs w:val="48"/>
        </w:rPr>
      </w:pPr>
    </w:p>
    <w:p>
      <w:pPr>
        <w:spacing w:line="480" w:lineRule="auto"/>
        <w:jc w:val="center"/>
        <w:outlineLvl w:val="0"/>
        <w:rPr>
          <w:rFonts w:hint="eastAsia" w:ascii="仿宋_GB2312" w:eastAsia="仿宋_GB2312"/>
          <w:b/>
          <w:bCs/>
          <w:sz w:val="48"/>
          <w:szCs w:val="48"/>
          <w:lang w:eastAsia="zh-CN"/>
        </w:rPr>
      </w:pPr>
      <w:r>
        <w:rPr>
          <w:rFonts w:hint="eastAsia" w:ascii="仿宋_GB2312" w:eastAsia="仿宋_GB2312"/>
          <w:b/>
          <w:bCs/>
          <w:sz w:val="48"/>
          <w:szCs w:val="48"/>
          <w:lang w:eastAsia="zh-CN"/>
        </w:rPr>
        <w:t>陕西省</w:t>
      </w:r>
      <w:r>
        <w:rPr>
          <w:rFonts w:ascii="仿宋_GB2312" w:eastAsia="仿宋_GB2312"/>
          <w:b/>
          <w:bCs/>
          <w:sz w:val="48"/>
          <w:szCs w:val="48"/>
        </w:rPr>
        <w:t>学位与研究生教育研究项目</w:t>
      </w:r>
      <w:r>
        <w:rPr>
          <w:rFonts w:hint="eastAsia" w:ascii="仿宋_GB2312" w:eastAsia="仿宋_GB2312"/>
          <w:b/>
          <w:bCs/>
          <w:sz w:val="48"/>
          <w:szCs w:val="48"/>
          <w:lang w:eastAsia="zh-CN"/>
        </w:rPr>
        <w:t>立项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625" w:beforeLines="200" w:line="480" w:lineRule="auto"/>
        <w:jc w:val="center"/>
        <w:textAlignment w:val="auto"/>
        <w:outlineLvl w:val="0"/>
        <w:rPr>
          <w:rFonts w:ascii="仿宋_GB2312" w:eastAsia="仿宋_GB2312"/>
          <w:b/>
          <w:bCs/>
          <w:sz w:val="72"/>
          <w:szCs w:val="72"/>
        </w:rPr>
      </w:pPr>
      <w:r>
        <w:rPr>
          <w:rFonts w:hint="eastAsia" w:ascii="仿宋_GB2312" w:eastAsia="仿宋_GB2312"/>
          <w:b/>
          <w:bCs/>
          <w:sz w:val="72"/>
          <w:szCs w:val="72"/>
        </w:rPr>
        <w:t xml:space="preserve">申  </w:t>
      </w:r>
      <w:r>
        <w:rPr>
          <w:rFonts w:hint="eastAsia" w:ascii="仿宋_GB2312" w:eastAsia="仿宋_GB2312"/>
          <w:b/>
          <w:bCs/>
          <w:sz w:val="72"/>
          <w:szCs w:val="72"/>
          <w:lang w:eastAsia="zh-CN"/>
        </w:rPr>
        <w:t>报</w:t>
      </w:r>
      <w:r>
        <w:rPr>
          <w:rFonts w:hint="eastAsia" w:ascii="仿宋_GB2312" w:eastAsia="仿宋_GB2312"/>
          <w:b/>
          <w:bCs/>
          <w:sz w:val="72"/>
          <w:szCs w:val="72"/>
        </w:rPr>
        <w:t xml:space="preserve">  书</w:t>
      </w:r>
    </w:p>
    <w:p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72"/>
          <w:szCs w:val="72"/>
        </w:rPr>
      </w:pPr>
    </w:p>
    <w:tbl>
      <w:tblPr>
        <w:tblStyle w:val="8"/>
        <w:tblW w:w="762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50"/>
        <w:gridCol w:w="55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  <w:vAlign w:val="center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项目</w:t>
            </w:r>
            <w:r>
              <w:rPr>
                <w:rFonts w:hint="eastAsia" w:ascii="仿宋_GB2312" w:eastAsia="仿宋_GB2312"/>
                <w:b/>
                <w:bCs/>
                <w:sz w:val="28"/>
                <w:lang w:eastAsia="zh-CN"/>
              </w:rPr>
              <w:t>代号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bottom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  <w:lang w:eastAsia="zh-CN"/>
              </w:rPr>
              <w:t>项目名称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  <w:vAlign w:val="center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项目</w:t>
            </w:r>
            <w:r>
              <w:rPr>
                <w:rFonts w:ascii="仿宋_GB2312" w:eastAsia="仿宋_GB2312"/>
                <w:b/>
                <w:bCs/>
                <w:sz w:val="28"/>
              </w:rPr>
              <w:t>负责人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 w:val="28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  <w:vAlign w:val="center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所在</w:t>
            </w:r>
            <w:r>
              <w:rPr>
                <w:rFonts w:ascii="仿宋_GB2312" w:eastAsia="仿宋_GB2312"/>
                <w:b/>
                <w:bCs/>
                <w:sz w:val="28"/>
              </w:rPr>
              <w:t>单位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联系</w:t>
            </w:r>
            <w:r>
              <w:rPr>
                <w:rFonts w:ascii="仿宋_GB2312" w:eastAsia="仿宋_GB2312"/>
                <w:b/>
                <w:bCs/>
                <w:sz w:val="28"/>
              </w:rPr>
              <w:t>方式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电子</w:t>
            </w:r>
            <w:r>
              <w:rPr>
                <w:rFonts w:ascii="仿宋_GB2312" w:eastAsia="仿宋_GB2312"/>
                <w:b/>
                <w:bCs/>
                <w:sz w:val="28"/>
              </w:rPr>
              <w:t>邮箱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研究起止</w:t>
            </w:r>
            <w:r>
              <w:rPr>
                <w:rFonts w:ascii="仿宋_GB2312" w:eastAsia="仿宋_GB2312"/>
                <w:b/>
                <w:bCs/>
                <w:sz w:val="28"/>
              </w:rPr>
              <w:t>时间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6" w:hRule="atLeast"/>
          <w:jc w:val="center"/>
        </w:trPr>
        <w:tc>
          <w:tcPr>
            <w:tcW w:w="2050" w:type="dxa"/>
          </w:tcPr>
          <w:p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hint="eastAsia" w:ascii="仿宋_GB2312" w:eastAsia="仿宋_GB2312"/>
                <w:b/>
                <w:bCs/>
                <w:sz w:val="28"/>
              </w:rPr>
              <w:t>申请</w:t>
            </w:r>
            <w:r>
              <w:rPr>
                <w:rFonts w:ascii="仿宋_GB2312" w:eastAsia="仿宋_GB2312"/>
                <w:b/>
                <w:bCs/>
                <w:sz w:val="28"/>
              </w:rPr>
              <w:t>时间</w:t>
            </w:r>
            <w:r>
              <w:rPr>
                <w:rFonts w:hint="eastAsia" w:ascii="仿宋_GB2312" w:eastAsia="仿宋_GB2312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</w:tbl>
    <w:p>
      <w:pPr>
        <w:snapToGrid w:val="0"/>
        <w:spacing w:line="240" w:lineRule="atLeast"/>
        <w:rPr>
          <w:rFonts w:ascii="仿宋_GB2312" w:hAnsi="宋体" w:eastAsia="仿宋_GB2312"/>
          <w:sz w:val="28"/>
        </w:rPr>
      </w:pPr>
    </w:p>
    <w:p>
      <w:pPr>
        <w:snapToGrid w:val="0"/>
        <w:spacing w:line="240" w:lineRule="atLeast"/>
        <w:rPr>
          <w:rFonts w:ascii="仿宋_GB2312" w:hAnsi="宋体" w:eastAsia="仿宋_GB2312"/>
          <w:sz w:val="28"/>
        </w:rPr>
      </w:pPr>
    </w:p>
    <w:p>
      <w:pPr>
        <w:snapToGrid w:val="0"/>
        <w:spacing w:line="240" w:lineRule="atLeast"/>
        <w:rPr>
          <w:rFonts w:ascii="仿宋_GB2312" w:hAnsi="宋体" w:eastAsia="仿宋_GB2312"/>
          <w:sz w:val="28"/>
        </w:rPr>
      </w:pPr>
    </w:p>
    <w:p>
      <w:pPr>
        <w:snapToGrid w:val="0"/>
        <w:spacing w:line="240" w:lineRule="atLeast"/>
        <w:rPr>
          <w:rFonts w:ascii="仿宋_GB2312" w:hAnsi="宋体" w:eastAsia="仿宋_GB2312"/>
          <w:sz w:val="28"/>
        </w:rPr>
      </w:pPr>
    </w:p>
    <w:p>
      <w:pPr>
        <w:snapToGrid w:val="0"/>
        <w:spacing w:line="240" w:lineRule="atLeast"/>
        <w:rPr>
          <w:rFonts w:ascii="仿宋_GB2312" w:hAnsi="宋体" w:eastAsia="仿宋_GB2312"/>
          <w:sz w:val="28"/>
        </w:rPr>
      </w:pPr>
    </w:p>
    <w:p>
      <w:pPr>
        <w:snapToGrid w:val="0"/>
        <w:spacing w:line="240" w:lineRule="atLeast"/>
        <w:ind w:firstLine="539"/>
        <w:jc w:val="center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  <w:lang w:eastAsia="zh-CN"/>
        </w:rPr>
        <w:t>陕西省</w:t>
      </w:r>
      <w:r>
        <w:rPr>
          <w:rFonts w:hint="eastAsia" w:ascii="仿宋_GB2312" w:hAnsi="宋体" w:eastAsia="仿宋_GB2312"/>
          <w:sz w:val="28"/>
        </w:rPr>
        <w:t>学位与研究生教育研究</w:t>
      </w:r>
      <w:r>
        <w:rPr>
          <w:rFonts w:hint="eastAsia" w:ascii="仿宋_GB2312" w:hAnsi="宋体" w:eastAsia="仿宋_GB2312"/>
          <w:sz w:val="28"/>
          <w:lang w:eastAsia="zh-CN"/>
        </w:rPr>
        <w:t>中心</w:t>
      </w:r>
      <w:r>
        <w:rPr>
          <w:rFonts w:hint="eastAsia" w:ascii="仿宋_GB2312" w:hAnsi="宋体" w:eastAsia="仿宋_GB2312"/>
          <w:sz w:val="28"/>
        </w:rPr>
        <w:t>制</w:t>
      </w:r>
    </w:p>
    <w:p>
      <w:pPr>
        <w:snapToGrid w:val="0"/>
        <w:spacing w:line="240" w:lineRule="atLeast"/>
        <w:ind w:firstLine="539"/>
        <w:jc w:val="center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</w:rPr>
        <w:t>二○二</w:t>
      </w:r>
      <w:r>
        <w:rPr>
          <w:rFonts w:hint="eastAsia" w:ascii="仿宋_GB2312" w:hAnsi="宋体" w:eastAsia="仿宋_GB2312"/>
          <w:sz w:val="28"/>
          <w:lang w:eastAsia="zh-CN"/>
        </w:rPr>
        <w:t>三</w:t>
      </w:r>
      <w:r>
        <w:rPr>
          <w:rFonts w:hint="eastAsia" w:ascii="仿宋_GB2312" w:hAnsi="宋体" w:eastAsia="仿宋_GB2312"/>
          <w:sz w:val="28"/>
        </w:rPr>
        <w:t>年</w:t>
      </w:r>
      <w:r>
        <w:rPr>
          <w:rFonts w:hint="eastAsia" w:ascii="仿宋_GB2312" w:hAnsi="宋体" w:eastAsia="仿宋_GB2312"/>
          <w:sz w:val="28"/>
          <w:lang w:eastAsia="zh-CN"/>
        </w:rPr>
        <w:t>三</w:t>
      </w:r>
      <w:r>
        <w:rPr>
          <w:rFonts w:hint="eastAsia" w:ascii="仿宋_GB2312" w:hAnsi="宋体" w:eastAsia="仿宋_GB2312"/>
          <w:sz w:val="28"/>
        </w:rPr>
        <w:t>月</w:t>
      </w:r>
    </w:p>
    <w:p>
      <w:pPr>
        <w:widowControl/>
        <w:jc w:val="left"/>
        <w:rPr>
          <w:rFonts w:ascii="仿宋_GB2312" w:hAnsi="宋体" w:eastAsia="仿宋_GB2312"/>
          <w:sz w:val="28"/>
        </w:rPr>
      </w:pPr>
      <w:r>
        <w:rPr>
          <w:rFonts w:ascii="仿宋_GB2312" w:hAnsi="宋体" w:eastAsia="仿宋_GB2312"/>
          <w:sz w:val="28"/>
        </w:rPr>
        <w:br w:type="page"/>
      </w:r>
    </w:p>
    <w:p>
      <w:pPr>
        <w:rPr>
          <w:rFonts w:ascii="宋体" w:hAnsi="宋体"/>
          <w:b/>
          <w:bCs/>
          <w:sz w:val="36"/>
        </w:rPr>
      </w:pPr>
    </w:p>
    <w:p>
      <w:pPr>
        <w:jc w:val="center"/>
        <w:rPr>
          <w:rFonts w:ascii="宋体" w:hAnsi="宋体"/>
          <w:b/>
          <w:bCs/>
          <w:sz w:val="44"/>
          <w:szCs w:val="44"/>
        </w:rPr>
      </w:pPr>
      <w:r>
        <w:rPr>
          <w:rFonts w:hint="eastAsia" w:ascii="宋体" w:hAnsi="宋体"/>
          <w:b/>
          <w:bCs/>
          <w:sz w:val="44"/>
          <w:szCs w:val="44"/>
        </w:rPr>
        <w:t>填 写 要 求</w:t>
      </w:r>
    </w:p>
    <w:p>
      <w:pPr>
        <w:tabs>
          <w:tab w:val="left" w:pos="900"/>
        </w:tabs>
        <w:spacing w:line="480" w:lineRule="auto"/>
        <w:rPr>
          <w:rFonts w:ascii="宋体" w:hAnsi="宋体"/>
          <w:sz w:val="28"/>
        </w:rPr>
      </w:pPr>
    </w:p>
    <w:p>
      <w:pPr>
        <w:tabs>
          <w:tab w:val="left" w:pos="900"/>
        </w:tabs>
        <w:spacing w:line="480" w:lineRule="auto"/>
        <w:rPr>
          <w:rFonts w:ascii="黑体" w:hAnsi="黑体" w:eastAsia="黑体"/>
          <w:sz w:val="28"/>
        </w:rPr>
      </w:pPr>
      <w:r>
        <w:rPr>
          <w:rFonts w:hint="eastAsia" w:ascii="黑体" w:hAnsi="黑体" w:eastAsia="黑体"/>
          <w:sz w:val="28"/>
        </w:rPr>
        <w:t>一、申请书请用计算机打印（A4纸幅面），左侧装订成册，各栏空格不够填写时，请自行加页。</w:t>
      </w:r>
    </w:p>
    <w:p>
      <w:pPr>
        <w:tabs>
          <w:tab w:val="left" w:pos="900"/>
        </w:tabs>
        <w:spacing w:line="480" w:lineRule="auto"/>
        <w:rPr>
          <w:rFonts w:ascii="黑体" w:hAnsi="黑体" w:eastAsia="黑体"/>
          <w:sz w:val="28"/>
        </w:rPr>
      </w:pPr>
      <w:r>
        <w:rPr>
          <w:rFonts w:hint="eastAsia" w:ascii="黑体" w:hAnsi="黑体" w:eastAsia="黑体"/>
          <w:sz w:val="28"/>
        </w:rPr>
        <w:t>二</w:t>
      </w:r>
      <w:r>
        <w:rPr>
          <w:rFonts w:ascii="黑体" w:hAnsi="黑体" w:eastAsia="黑体"/>
          <w:sz w:val="28"/>
        </w:rPr>
        <w:t>、</w:t>
      </w:r>
      <w:r>
        <w:rPr>
          <w:rFonts w:hint="eastAsia" w:ascii="黑体" w:hAnsi="黑体" w:eastAsia="黑体"/>
          <w:sz w:val="28"/>
        </w:rPr>
        <w:t>本申请书所列各项内容均须实事求是，认真填写，表达明确严谨。</w:t>
      </w:r>
    </w:p>
    <w:p>
      <w:pPr>
        <w:tabs>
          <w:tab w:val="left" w:pos="900"/>
        </w:tabs>
        <w:spacing w:line="480" w:lineRule="auto"/>
        <w:rPr>
          <w:rFonts w:ascii="黑体" w:hAnsi="黑体" w:eastAsia="黑体"/>
          <w:sz w:val="28"/>
        </w:rPr>
      </w:pPr>
      <w:r>
        <w:rPr>
          <w:rFonts w:hint="eastAsia" w:ascii="黑体" w:hAnsi="黑体" w:eastAsia="黑体"/>
          <w:sz w:val="28"/>
        </w:rPr>
        <w:t>三、不得填写涉密内容。</w:t>
      </w:r>
    </w:p>
    <w:p>
      <w:pPr>
        <w:tabs>
          <w:tab w:val="left" w:pos="900"/>
        </w:tabs>
        <w:spacing w:line="480" w:lineRule="auto"/>
        <w:ind w:right="206" w:rightChars="98"/>
        <w:rPr>
          <w:rFonts w:hint="default" w:ascii="黑体" w:hAnsi="黑体" w:eastAsia="黑体"/>
          <w:sz w:val="28"/>
          <w:lang w:val="en-US" w:eastAsia="zh-CN"/>
        </w:rPr>
      </w:pPr>
      <w:r>
        <w:rPr>
          <w:rFonts w:hint="eastAsia" w:ascii="黑体" w:hAnsi="黑体" w:eastAsia="黑体"/>
          <w:sz w:val="28"/>
          <w:lang w:eastAsia="zh-CN"/>
        </w:rPr>
        <w:t>四、封面的“</w:t>
      </w:r>
      <w:r>
        <w:rPr>
          <w:rFonts w:hint="eastAsia" w:ascii="黑体" w:hAnsi="黑体" w:eastAsia="黑体"/>
          <w:sz w:val="28"/>
        </w:rPr>
        <w:t>项目</w:t>
      </w:r>
      <w:r>
        <w:rPr>
          <w:rFonts w:hint="eastAsia" w:ascii="黑体" w:hAnsi="黑体" w:eastAsia="黑体"/>
          <w:sz w:val="28"/>
          <w:lang w:eastAsia="zh-CN"/>
        </w:rPr>
        <w:t>代号”为附件</w:t>
      </w:r>
      <w:r>
        <w:rPr>
          <w:rFonts w:hint="eastAsia" w:ascii="黑体" w:hAnsi="黑体" w:eastAsia="黑体"/>
          <w:sz w:val="28"/>
          <w:lang w:val="en-US" w:eastAsia="zh-CN"/>
        </w:rPr>
        <w:t>2项目指南中的项目名称前数字。</w:t>
      </w:r>
    </w:p>
    <w:p>
      <w:pPr>
        <w:tabs>
          <w:tab w:val="left" w:pos="900"/>
        </w:tabs>
        <w:spacing w:line="480" w:lineRule="auto"/>
        <w:ind w:right="206" w:rightChars="98"/>
        <w:rPr>
          <w:rFonts w:hint="eastAsia" w:ascii="黑体" w:hAnsi="黑体" w:eastAsia="黑体"/>
          <w:sz w:val="28"/>
        </w:rPr>
      </w:pPr>
      <w:r>
        <w:rPr>
          <w:rFonts w:hint="eastAsia" w:ascii="黑体" w:hAnsi="黑体" w:eastAsia="黑体"/>
          <w:sz w:val="28"/>
          <w:lang w:eastAsia="zh-CN"/>
        </w:rPr>
        <w:t>五</w:t>
      </w:r>
      <w:r>
        <w:rPr>
          <w:rFonts w:ascii="黑体" w:hAnsi="黑体" w:eastAsia="黑体"/>
          <w:sz w:val="28"/>
        </w:rPr>
        <w:t>、</w:t>
      </w:r>
      <w:r>
        <w:rPr>
          <w:rFonts w:hint="eastAsia" w:ascii="黑体" w:hAnsi="黑体" w:eastAsia="黑体"/>
          <w:sz w:val="28"/>
        </w:rPr>
        <w:t>申请书封面上的</w:t>
      </w:r>
      <w:r>
        <w:rPr>
          <w:rFonts w:hint="eastAsia" w:ascii="黑体" w:hAnsi="黑体" w:eastAsia="黑体"/>
          <w:sz w:val="28"/>
          <w:lang w:eastAsia="zh-CN"/>
        </w:rPr>
        <w:t>“项目类型”</w:t>
      </w:r>
      <w:r>
        <w:rPr>
          <w:rFonts w:hint="eastAsia" w:ascii="黑体" w:hAnsi="黑体" w:eastAsia="黑体"/>
          <w:sz w:val="28"/>
        </w:rPr>
        <w:t>“</w:t>
      </w:r>
      <w:r>
        <w:rPr>
          <w:rFonts w:hint="eastAsia" w:ascii="黑体" w:hAnsi="黑体" w:eastAsia="黑体"/>
          <w:sz w:val="28"/>
          <w:lang w:eastAsia="zh-CN"/>
        </w:rPr>
        <w:t>项目</w:t>
      </w:r>
      <w:r>
        <w:rPr>
          <w:rFonts w:hint="eastAsia" w:ascii="黑体" w:hAnsi="黑体" w:eastAsia="黑体"/>
          <w:sz w:val="28"/>
        </w:rPr>
        <w:t>编号”由</w:t>
      </w:r>
      <w:r>
        <w:rPr>
          <w:rFonts w:hint="eastAsia" w:ascii="黑体" w:hAnsi="黑体" w:eastAsia="黑体"/>
          <w:sz w:val="28"/>
          <w:lang w:eastAsia="zh-CN"/>
        </w:rPr>
        <w:t>研究中心</w:t>
      </w:r>
      <w:r>
        <w:rPr>
          <w:rFonts w:hint="eastAsia" w:ascii="黑体" w:hAnsi="黑体" w:eastAsia="黑体"/>
          <w:sz w:val="28"/>
        </w:rPr>
        <w:t>统一填写。</w:t>
      </w: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p>
      <w:pPr>
        <w:rPr>
          <w:rFonts w:ascii="仿宋_GB2312" w:hAnsi="宋体" w:eastAsia="仿宋_GB2312"/>
          <w:sz w:val="28"/>
        </w:rPr>
      </w:pPr>
    </w:p>
    <w:tbl>
      <w:tblPr>
        <w:tblStyle w:val="8"/>
        <w:tblW w:w="8741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66"/>
        <w:gridCol w:w="310"/>
        <w:gridCol w:w="373"/>
        <w:gridCol w:w="791"/>
        <w:gridCol w:w="385"/>
        <w:gridCol w:w="383"/>
        <w:gridCol w:w="337"/>
        <w:gridCol w:w="671"/>
        <w:gridCol w:w="777"/>
        <w:gridCol w:w="411"/>
        <w:gridCol w:w="564"/>
        <w:gridCol w:w="1284"/>
        <w:gridCol w:w="608"/>
        <w:gridCol w:w="1081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4" w:hRule="atLeast"/>
          <w:jc w:val="center"/>
        </w:trPr>
        <w:tc>
          <w:tcPr>
            <w:tcW w:w="8741" w:type="dxa"/>
            <w:gridSpan w:val="14"/>
            <w:tcBorders>
              <w:top w:val="single" w:color="auto" w:sz="8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>
            <w:pPr>
              <w:rPr>
                <w:rFonts w:hint="eastAsia" w:eastAsia="黑体"/>
                <w:color w:val="000000"/>
                <w:lang w:eastAsia="zh-CN"/>
              </w:rPr>
            </w:pPr>
            <w:r>
              <w:rPr>
                <w:rFonts w:hint="eastAsia" w:eastAsia="黑体"/>
                <w:color w:val="000000"/>
                <w:sz w:val="32"/>
                <w:lang w:eastAsia="zh-CN"/>
              </w:rPr>
              <w:t>一</w:t>
            </w:r>
            <w:r>
              <w:rPr>
                <w:rFonts w:hint="eastAsia" w:eastAsia="黑体"/>
                <w:color w:val="000000"/>
                <w:sz w:val="32"/>
              </w:rPr>
              <w:t>、</w:t>
            </w:r>
            <w:r>
              <w:rPr>
                <w:rFonts w:hint="eastAsia" w:eastAsia="黑体"/>
                <w:color w:val="000000"/>
                <w:sz w:val="32"/>
                <w:lang w:eastAsia="zh-CN"/>
              </w:rPr>
              <w:t>基本情况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4" w:hRule="atLeast"/>
          <w:jc w:val="center"/>
        </w:trPr>
        <w:tc>
          <w:tcPr>
            <w:tcW w:w="1449" w:type="dxa"/>
            <w:gridSpan w:val="3"/>
            <w:tcBorders>
              <w:top w:val="single" w:color="auto" w:sz="8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>
            <w:pPr>
              <w:rPr>
                <w:rFonts w:hint="eastAsia"/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/>
                <w:color w:val="000000"/>
                <w:sz w:val="24"/>
                <w:szCs w:val="24"/>
              </w:rPr>
              <w:t>名称</w:t>
            </w:r>
          </w:p>
        </w:tc>
        <w:tc>
          <w:tcPr>
            <w:tcW w:w="7292" w:type="dxa"/>
            <w:gridSpan w:val="11"/>
            <w:tcBorders>
              <w:top w:val="single" w:color="auto" w:sz="8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>
            <w:pPr>
              <w:rPr>
                <w:rFonts w:hint="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8" w:hRule="atLeast"/>
          <w:jc w:val="center"/>
        </w:trPr>
        <w:tc>
          <w:tcPr>
            <w:tcW w:w="1449" w:type="dxa"/>
            <w:gridSpan w:val="3"/>
            <w:tcBorders>
              <w:top w:val="single" w:color="auto" w:sz="4" w:space="0"/>
              <w:left w:val="single" w:color="auto" w:sz="4" w:space="0"/>
            </w:tcBorders>
            <w:noWrap w:val="0"/>
            <w:vAlign w:val="center"/>
          </w:tcPr>
          <w:p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/>
                <w:color w:val="000000"/>
                <w:sz w:val="24"/>
                <w:szCs w:val="24"/>
              </w:rPr>
              <w:t>负责人</w:t>
            </w:r>
          </w:p>
        </w:tc>
        <w:tc>
          <w:tcPr>
            <w:tcW w:w="1176" w:type="dxa"/>
            <w:gridSpan w:val="2"/>
            <w:tcBorders>
              <w:top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性别</w:t>
            </w:r>
          </w:p>
        </w:tc>
        <w:tc>
          <w:tcPr>
            <w:tcW w:w="671" w:type="dxa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777" w:type="dxa"/>
            <w:noWrap w:val="0"/>
            <w:vAlign w:val="center"/>
          </w:tcPr>
          <w:p>
            <w:pPr>
              <w:jc w:val="center"/>
              <w:rPr>
                <w:rFonts w:hint="eastAsia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职称</w:t>
            </w:r>
          </w:p>
        </w:tc>
        <w:tc>
          <w:tcPr>
            <w:tcW w:w="975" w:type="dxa"/>
            <w:gridSpan w:val="2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284" w:type="dxa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出生日期</w:t>
            </w:r>
          </w:p>
        </w:tc>
        <w:tc>
          <w:tcPr>
            <w:tcW w:w="1689" w:type="dxa"/>
            <w:gridSpan w:val="2"/>
            <w:tcBorders>
              <w:right w:val="single" w:color="auto" w:sz="4" w:space="0"/>
            </w:tcBorders>
            <w:noWrap w:val="0"/>
            <w:vAlign w:val="center"/>
          </w:tcPr>
          <w:p>
            <w:pPr>
              <w:ind w:firstLine="720" w:firstLineChars="300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年</w:t>
            </w:r>
            <w:r>
              <w:rPr>
                <w:rFonts w:hint="eastAsia"/>
                <w:color w:val="000000"/>
                <w:sz w:val="24"/>
                <w:szCs w:val="24"/>
                <w:lang w:val="en-US" w:eastAsia="zh-CN"/>
              </w:rPr>
              <w:t xml:space="preserve">  </w:t>
            </w:r>
            <w:r>
              <w:rPr>
                <w:rFonts w:hint="eastAsia"/>
                <w:color w:val="000000"/>
                <w:sz w:val="24"/>
                <w:szCs w:val="24"/>
              </w:rPr>
              <w:t>月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1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工作单位</w:t>
            </w:r>
          </w:p>
        </w:tc>
        <w:tc>
          <w:tcPr>
            <w:tcW w:w="4319" w:type="dxa"/>
            <w:gridSpan w:val="8"/>
            <w:tcBorders>
              <w:left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284" w:type="dxa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联系电话</w:t>
            </w:r>
          </w:p>
        </w:tc>
        <w:tc>
          <w:tcPr>
            <w:tcW w:w="1689" w:type="dxa"/>
            <w:gridSpan w:val="2"/>
            <w:tcBorders>
              <w:right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8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jc w:val="left"/>
              <w:rPr>
                <w:rFonts w:hint="eastAsia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学科专业</w:t>
            </w:r>
          </w:p>
        </w:tc>
        <w:tc>
          <w:tcPr>
            <w:tcW w:w="7292" w:type="dxa"/>
            <w:gridSpan w:val="11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8" w:hRule="atLeast"/>
          <w:jc w:val="center"/>
        </w:trPr>
        <w:tc>
          <w:tcPr>
            <w:tcW w:w="8741" w:type="dxa"/>
            <w:gridSpan w:val="14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/>
                <w:b/>
                <w:bCs/>
                <w:color w:val="000000"/>
                <w:sz w:val="24"/>
                <w:szCs w:val="24"/>
              </w:rPr>
              <w:t>组成员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姓名</w:t>
            </w:r>
          </w:p>
        </w:tc>
        <w:tc>
          <w:tcPr>
            <w:tcW w:w="791" w:type="dxa"/>
            <w:noWrap w:val="0"/>
            <w:vAlign w:val="center"/>
          </w:tcPr>
          <w:p>
            <w:pPr>
              <w:jc w:val="center"/>
              <w:rPr>
                <w:rFonts w:hint="eastAsia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年龄</w:t>
            </w: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职称</w:t>
            </w: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学位</w:t>
            </w: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工作单位</w:t>
            </w: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承担研究内容</w:t>
            </w: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本人</w:t>
            </w:r>
          </w:p>
          <w:p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签字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791" w:type="dxa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791" w:type="dxa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791" w:type="dxa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  <w:jc w:val="center"/>
        </w:trPr>
        <w:tc>
          <w:tcPr>
            <w:tcW w:w="1449" w:type="dxa"/>
            <w:gridSpan w:val="3"/>
            <w:tcBorders>
              <w:left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791" w:type="dxa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4" w:hRule="atLeast"/>
          <w:jc w:val="center"/>
        </w:trPr>
        <w:tc>
          <w:tcPr>
            <w:tcW w:w="1449" w:type="dxa"/>
            <w:gridSpan w:val="3"/>
            <w:tcBorders>
              <w:top w:val="single" w:color="auto" w:sz="4" w:space="0"/>
              <w:left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791" w:type="dxa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768" w:type="dxa"/>
            <w:gridSpan w:val="2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gridSpan w:val="2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52" w:type="dxa"/>
            <w:gridSpan w:val="3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892" w:type="dxa"/>
            <w:gridSpan w:val="2"/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81" w:type="dxa"/>
            <w:tcBorders>
              <w:right w:val="single" w:color="auto" w:sz="4" w:space="0"/>
            </w:tcBorders>
            <w:noWrap w:val="0"/>
            <w:vAlign w:val="center"/>
          </w:tcPr>
          <w:p>
            <w:pPr>
              <w:rPr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8741" w:type="dxa"/>
            <w:gridSpan w:val="14"/>
          </w:tcPr>
          <w:p>
            <w:pPr>
              <w:rPr>
                <w:rFonts w:hint="eastAsia" w:asciiTheme="minorEastAsia" w:hAnsiTheme="minorEastAsia" w:eastAsiaTheme="minorEastAsia" w:cstheme="minorEastAsia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eastAsia="黑体"/>
                <w:color w:val="000000"/>
                <w:sz w:val="32"/>
                <w:lang w:eastAsia="zh-CN"/>
              </w:rPr>
              <w:t>二、项目</w:t>
            </w:r>
            <w:r>
              <w:rPr>
                <w:rFonts w:hint="eastAsia" w:eastAsia="黑体"/>
                <w:color w:val="000000"/>
                <w:sz w:val="32"/>
              </w:rPr>
              <w:t>设计论证</w:t>
            </w:r>
            <w:r>
              <w:rPr>
                <w:rFonts w:hint="eastAsia" w:asciiTheme="minorEastAsia" w:hAnsiTheme="minorEastAsia" w:eastAsiaTheme="minorEastAsia" w:cstheme="minorEastAsia"/>
                <w:b/>
                <w:bCs/>
                <w:color w:val="000000"/>
                <w:sz w:val="28"/>
                <w:szCs w:val="28"/>
              </w:rPr>
              <w:t>（</w:t>
            </w:r>
            <w:r>
              <w:rPr>
                <w:rFonts w:hint="eastAsia" w:asciiTheme="minorEastAsia" w:hAnsiTheme="minorEastAsia" w:eastAsiaTheme="minorEastAsia" w:cstheme="minorEastAsia"/>
                <w:b/>
                <w:bCs/>
                <w:color w:val="000000"/>
                <w:sz w:val="28"/>
                <w:szCs w:val="28"/>
                <w:lang w:eastAsia="zh-CN"/>
              </w:rPr>
              <w:t>约</w:t>
            </w:r>
            <w:r>
              <w:rPr>
                <w:rFonts w:hint="eastAsia" w:asciiTheme="minorEastAsia" w:hAnsiTheme="minorEastAsia" w:eastAsiaTheme="minorEastAsia" w:cstheme="minorEastAsia"/>
                <w:b/>
                <w:bCs/>
                <w:color w:val="000000"/>
                <w:sz w:val="28"/>
                <w:szCs w:val="28"/>
                <w:lang w:val="en-US" w:eastAsia="zh-CN"/>
              </w:rPr>
              <w:t>8</w:t>
            </w:r>
            <w:r>
              <w:rPr>
                <w:rFonts w:hint="eastAsia" w:asciiTheme="minorEastAsia" w:hAnsiTheme="minorEastAsia" w:eastAsiaTheme="minorEastAsia" w:cstheme="minorEastAsia"/>
                <w:b/>
                <w:bCs/>
                <w:color w:val="000000"/>
                <w:sz w:val="28"/>
                <w:szCs w:val="28"/>
              </w:rPr>
              <w:t>000字）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adjustRightInd/>
              <w:snapToGrid/>
              <w:spacing w:line="288" w:lineRule="auto"/>
              <w:ind w:left="1821" w:leftChars="0" w:hanging="1821" w:hangingChars="756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  <w:lang w:eastAsia="zh-CN"/>
              </w:rPr>
              <w:t>（一）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选</w:t>
            </w: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题依据]</w:t>
            </w:r>
            <w:r>
              <w:rPr>
                <w:rFonts w:hint="eastAsia" w:ascii="宋体"/>
                <w:b/>
                <w:color w:val="000000"/>
                <w:sz w:val="24"/>
                <w:szCs w:val="24"/>
                <w:lang w:val="en-US" w:eastAsia="zh-CN"/>
              </w:rPr>
              <w:t xml:space="preserve"> 本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项目的研究意义；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国内外相关研究的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研究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史梳理及研究动态；本课题相对于已有研究的独到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理论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价值和应用价值等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adjustRightInd/>
              <w:snapToGrid/>
              <w:spacing w:line="288" w:lineRule="auto"/>
              <w:ind w:left="1821" w:leftChars="0" w:hanging="1821" w:hangingChars="756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  <w:lang w:eastAsia="zh-CN"/>
              </w:rPr>
              <w:t>（二）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研究内容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本项目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的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研究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目标、研究对象、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研究问题、主要内容、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框架思路、重点难点、研究计划</w:t>
            </w:r>
            <w:bookmarkStart w:id="0" w:name="_GoBack"/>
            <w:bookmarkEnd w:id="0"/>
            <w:r>
              <w:rPr>
                <w:rFonts w:hint="eastAsia" w:ascii="宋体"/>
                <w:color w:val="000000"/>
                <w:sz w:val="24"/>
                <w:szCs w:val="24"/>
              </w:rPr>
              <w:t>及其可行性等。（框架思路要列出研究提纲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及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目录）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adjustRightInd/>
              <w:snapToGrid/>
              <w:spacing w:line="288" w:lineRule="auto"/>
              <w:ind w:left="1821" w:leftChars="0" w:hanging="1821" w:hangingChars="756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  <w:lang w:eastAsia="zh-CN"/>
              </w:rPr>
              <w:t>（三）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创新之处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在学术思想、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学术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观点、研究方法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、实践应用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等方面的特色和创新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adjustRightInd/>
              <w:snapToGrid/>
              <w:spacing w:line="288" w:lineRule="auto"/>
              <w:ind w:left="1821" w:leftChars="0" w:hanging="1821" w:hangingChars="756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  <w:lang w:eastAsia="zh-CN"/>
              </w:rPr>
              <w:t>（四）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 xml:space="preserve">[预期成果] 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成果形式、使用去向及预期效益等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spacing w:line="288" w:lineRule="auto"/>
              <w:ind w:left="0" w:leftChars="0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  <w:lang w:eastAsia="zh-CN"/>
              </w:rPr>
              <w:t>（五）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 xml:space="preserve">[参考文献] 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开展本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研究的主要中外参考文献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spacing w:line="288" w:lineRule="auto"/>
              <w:ind w:left="0" w:leftChars="0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8741" w:type="dxa"/>
            <w:gridSpan w:val="14"/>
          </w:tcPr>
          <w:p>
            <w:pPr>
              <w:rPr>
                <w:rFonts w:hint="eastAsia" w:ascii="楷体_GB2312" w:eastAsia="楷体_GB2312"/>
                <w:color w:val="000000"/>
              </w:rPr>
            </w:pPr>
            <w:r>
              <w:rPr>
                <w:rFonts w:hint="eastAsia" w:eastAsia="黑体"/>
                <w:color w:val="000000"/>
                <w:sz w:val="32"/>
                <w:lang w:eastAsia="zh-CN"/>
              </w:rPr>
              <w:t>三</w:t>
            </w:r>
            <w:r>
              <w:rPr>
                <w:rFonts w:hint="eastAsia" w:eastAsia="黑体"/>
                <w:color w:val="000000"/>
                <w:sz w:val="32"/>
              </w:rPr>
              <w:t>、研究基础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ind w:left="1924" w:leftChars="50" w:right="0" w:hanging="1819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（一）</w:t>
            </w: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[学术简历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负责人在相关领域的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研究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积累和贡献等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ind w:left="105" w:leftChars="50" w:right="0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（二）</w:t>
            </w: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 xml:space="preserve">[研究基础] 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项目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负责人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在本领域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前期研究成果、核心观点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ind w:left="105" w:leftChars="50" w:right="0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ind w:left="105" w:leftChars="50" w:right="0"/>
              <w:jc w:val="both"/>
              <w:textAlignment w:val="auto"/>
              <w:rPr>
                <w:rFonts w:hint="eastAsia" w:ascii="宋体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8741" w:type="dxa"/>
            <w:gridSpan w:val="14"/>
          </w:tcPr>
          <w:p>
            <w:pPr>
              <w:autoSpaceDE w:val="0"/>
              <w:autoSpaceDN w:val="0"/>
              <w:spacing w:line="360" w:lineRule="auto"/>
              <w:rPr>
                <w:rFonts w:hint="eastAsia" w:ascii="楷体" w:hAnsi="宋体"/>
                <w:color w:val="000000"/>
                <w:sz w:val="28"/>
              </w:rPr>
            </w:pPr>
            <w:r>
              <w:rPr>
                <w:rFonts w:hint="eastAsia" w:eastAsia="黑体"/>
                <w:color w:val="000000"/>
                <w:sz w:val="32"/>
                <w:lang w:eastAsia="zh-CN"/>
              </w:rPr>
              <w:t>四</w:t>
            </w:r>
            <w:r>
              <w:rPr>
                <w:rFonts w:hint="eastAsia" w:eastAsia="黑体"/>
                <w:color w:val="000000"/>
                <w:sz w:val="32"/>
              </w:rPr>
              <w:t>、经费概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0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Cs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Cs/>
                <w:color w:val="000000"/>
                <w:sz w:val="24"/>
                <w:szCs w:val="24"/>
              </w:rPr>
              <w:t>序号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经费开支科目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金额（万元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印刷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、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资料费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数据采集费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6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会议费/差旅费/国际合作与交流费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4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劳务费</w:t>
            </w:r>
            <w:r>
              <w:rPr>
                <w:rFonts w:hint="eastAsia" w:ascii="宋体"/>
                <w:color w:val="000000"/>
                <w:sz w:val="24"/>
                <w:szCs w:val="24"/>
                <w:lang w:eastAsia="zh-CN"/>
              </w:rPr>
              <w:t>、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专家咨询费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  <w:t>论文发表费、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>出版费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8" w:hRule="atLeast"/>
          <w:jc w:val="center"/>
        </w:trPr>
        <w:tc>
          <w:tcPr>
            <w:tcW w:w="1076" w:type="dxa"/>
            <w:gridSpan w:val="2"/>
            <w:vAlign w:val="center"/>
          </w:tcPr>
          <w:p>
            <w:pPr>
              <w:jc w:val="center"/>
              <w:rPr>
                <w:rFonts w:hint="eastAsia" w:ascii="宋体" w:hAnsi="Times New Roman" w:eastAsia="宋体" w:cs="Times New Roman"/>
                <w:b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4128" w:type="dxa"/>
            <w:gridSpan w:val="8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/>
                <w:color w:val="000000"/>
                <w:sz w:val="24"/>
                <w:szCs w:val="24"/>
              </w:rPr>
              <w:t>其他支出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4" w:hRule="atLeast"/>
          <w:jc w:val="center"/>
        </w:trPr>
        <w:tc>
          <w:tcPr>
            <w:tcW w:w="5204" w:type="dxa"/>
            <w:gridSpan w:val="10"/>
            <w:vAlign w:val="center"/>
          </w:tcPr>
          <w:p>
            <w:pPr>
              <w:jc w:val="center"/>
              <w:rPr>
                <w:rFonts w:hint="eastAsia"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color w:val="000000"/>
                <w:sz w:val="24"/>
                <w:szCs w:val="24"/>
                <w:lang w:eastAsia="zh-CN"/>
              </w:rPr>
              <w:t>合计</w:t>
            </w:r>
          </w:p>
        </w:tc>
        <w:tc>
          <w:tcPr>
            <w:tcW w:w="3537" w:type="dxa"/>
            <w:gridSpan w:val="4"/>
            <w:vAlign w:val="center"/>
          </w:tcPr>
          <w:p>
            <w:pPr>
              <w:rPr>
                <w:rFonts w:hint="eastAsia" w:ascii="宋体" w:hAnsi="Times New Roman" w:eastAsia="宋体" w:cs="Times New Roman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4" w:hRule="atLeast"/>
          <w:jc w:val="center"/>
        </w:trPr>
        <w:tc>
          <w:tcPr>
            <w:tcW w:w="8741" w:type="dxa"/>
            <w:gridSpan w:val="14"/>
          </w:tcPr>
          <w:p>
            <w:pPr>
              <w:tabs>
                <w:tab w:val="left" w:pos="4974"/>
              </w:tabs>
              <w:jc w:val="left"/>
              <w:rPr>
                <w:rFonts w:asciiTheme="minorEastAsia" w:hAnsiTheme="minorEastAsia" w:eastAsiaTheme="minorEastAsia" w:cstheme="minorEastAsia"/>
              </w:rPr>
            </w:pPr>
            <w:r>
              <w:rPr>
                <w:rFonts w:hint="eastAsia" w:eastAsia="黑体"/>
                <w:color w:val="000000"/>
                <w:sz w:val="32"/>
                <w:lang w:eastAsia="zh-CN"/>
              </w:rPr>
              <w:t>五、</w:t>
            </w:r>
            <w:r>
              <w:rPr>
                <w:rFonts w:hint="eastAsia" w:eastAsia="黑体"/>
                <w:color w:val="000000"/>
                <w:sz w:val="32"/>
              </w:rPr>
              <w:t>推荐与评审意见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79" w:hRule="atLeast"/>
          <w:jc w:val="center"/>
        </w:trPr>
        <w:tc>
          <w:tcPr>
            <w:tcW w:w="766" w:type="dxa"/>
            <w:vAlign w:val="center"/>
          </w:tcPr>
          <w:p>
            <w:pPr>
              <w:jc w:val="center"/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  <w:t>研究生院</w:t>
            </w:r>
          </w:p>
          <w:p>
            <w:pPr>
              <w:jc w:val="center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推荐</w:t>
            </w:r>
          </w:p>
          <w:p>
            <w:pPr>
              <w:jc w:val="center"/>
              <w:rPr>
                <w:rFonts w:asciiTheme="minorEastAsia" w:hAnsiTheme="minorEastAsia" w:eastAsiaTheme="minorEastAsia" w:cstheme="minorEastAsia"/>
                <w:b/>
                <w:sz w:val="22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意见</w:t>
            </w:r>
          </w:p>
        </w:tc>
        <w:tc>
          <w:tcPr>
            <w:tcW w:w="7975" w:type="dxa"/>
            <w:gridSpan w:val="13"/>
          </w:tcPr>
          <w:p>
            <w:pPr>
              <w:tabs>
                <w:tab w:val="left" w:pos="4593"/>
              </w:tabs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tabs>
                <w:tab w:val="left" w:pos="4593"/>
              </w:tabs>
              <w:ind w:firstLine="420" w:firstLineChars="20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tabs>
                <w:tab w:val="left" w:pos="4593"/>
              </w:tabs>
              <w:ind w:firstLine="420" w:firstLineChars="20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tabs>
                <w:tab w:val="left" w:pos="4593"/>
              </w:tabs>
              <w:ind w:firstLine="420" w:firstLineChars="20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tabs>
                <w:tab w:val="left" w:pos="4593"/>
              </w:tabs>
              <w:ind w:firstLine="3255" w:firstLineChars="155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tabs>
                <w:tab w:val="left" w:pos="4593"/>
              </w:tabs>
              <w:ind w:firstLine="2040" w:firstLineChars="850"/>
              <w:jc w:val="left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院长（签字）：             （公  章）</w:t>
            </w:r>
          </w:p>
          <w:p>
            <w:pPr>
              <w:tabs>
                <w:tab w:val="left" w:pos="4974"/>
              </w:tabs>
              <w:rPr>
                <w:rFonts w:asciiTheme="minorEastAsia" w:hAnsiTheme="minorEastAsia" w:eastAsiaTheme="minorEastAsia" w:cstheme="minorEastAsia"/>
                <w:sz w:val="24"/>
              </w:rPr>
            </w:pPr>
          </w:p>
          <w:p>
            <w:pPr>
              <w:tabs>
                <w:tab w:val="left" w:pos="4974"/>
              </w:tabs>
              <w:ind w:firstLine="2520" w:firstLineChars="1050"/>
              <w:rPr>
                <w:rFonts w:asciiTheme="minorEastAsia" w:hAnsiTheme="minorEastAsia" w:eastAsiaTheme="minorEastAsia" w:cstheme="minorEastAsia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   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   年   月    日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" w:hRule="atLeast"/>
          <w:jc w:val="center"/>
        </w:trPr>
        <w:tc>
          <w:tcPr>
            <w:tcW w:w="76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 w:cstheme="minorEastAsia"/>
                <w:b/>
                <w:sz w:val="22"/>
              </w:rPr>
            </w:pPr>
          </w:p>
          <w:p>
            <w:pPr>
              <w:jc w:val="center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专家</w:t>
            </w:r>
          </w:p>
          <w:p>
            <w:pPr>
              <w:jc w:val="center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评审</w:t>
            </w:r>
          </w:p>
          <w:p>
            <w:pPr>
              <w:jc w:val="center"/>
              <w:rPr>
                <w:rFonts w:asciiTheme="minorEastAsia" w:hAnsiTheme="minorEastAsia" w:eastAsiaTheme="minorEastAsia" w:cstheme="minorEastAsia"/>
                <w:b/>
                <w:sz w:val="22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意见</w:t>
            </w:r>
          </w:p>
          <w:p>
            <w:pPr>
              <w:jc w:val="center"/>
              <w:rPr>
                <w:rFonts w:asciiTheme="minorEastAsia" w:hAnsiTheme="minorEastAsia" w:eastAsiaTheme="minorEastAsia" w:cstheme="minorEastAsia"/>
                <w:b/>
                <w:sz w:val="22"/>
              </w:rPr>
            </w:pPr>
          </w:p>
        </w:tc>
        <w:tc>
          <w:tcPr>
            <w:tcW w:w="7975" w:type="dxa"/>
            <w:gridSpan w:val="13"/>
          </w:tcPr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ind w:firstLine="327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ind w:firstLine="327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ind w:firstLine="420" w:firstLineChars="200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</w:rPr>
              <w:t xml:space="preserve">  </w:t>
            </w:r>
          </w:p>
          <w:p>
            <w:pPr>
              <w:tabs>
                <w:tab w:val="left" w:pos="4593"/>
              </w:tabs>
              <w:ind w:firstLine="2040" w:firstLineChars="850"/>
              <w:jc w:val="left"/>
              <w:rPr>
                <w:rFonts w:asciiTheme="minorEastAsia" w:hAnsiTheme="minorEastAsia" w:eastAsiaTheme="minorEastAsia" w:cstheme="minorEastAsia"/>
                <w:sz w:val="24"/>
              </w:rPr>
            </w:pPr>
          </w:p>
          <w:p>
            <w:pPr>
              <w:tabs>
                <w:tab w:val="left" w:pos="4593"/>
              </w:tabs>
              <w:ind w:firstLine="2040" w:firstLineChars="850"/>
              <w:jc w:val="left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评审专家（签字）：     </w:t>
            </w:r>
          </w:p>
          <w:p>
            <w:pPr>
              <w:rPr>
                <w:rFonts w:asciiTheme="minorEastAsia" w:hAnsiTheme="minorEastAsia" w:eastAsiaTheme="minorEastAsia" w:cstheme="minorEastAsia"/>
                <w:sz w:val="24"/>
              </w:rPr>
            </w:pPr>
          </w:p>
          <w:p>
            <w:pPr>
              <w:ind w:firstLine="2400" w:firstLineChars="1000"/>
              <w:rPr>
                <w:rFonts w:asciiTheme="minorEastAsia" w:hAnsiTheme="minorEastAsia" w:eastAsiaTheme="minorEastAsia" w:cstheme="minorEastAsia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       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val="en-US" w:eastAsia="zh-CN"/>
              </w:rPr>
              <w:t xml:space="preserve">  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年    月    日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60" w:hRule="atLeast"/>
          <w:jc w:val="center"/>
        </w:trPr>
        <w:tc>
          <w:tcPr>
            <w:tcW w:w="76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  <w:t>陕西省学位与研究生教育研究中心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审</w:t>
            </w:r>
          </w:p>
          <w:p>
            <w:pPr>
              <w:jc w:val="center"/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批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  <w:t>意见</w:t>
            </w:r>
          </w:p>
        </w:tc>
        <w:tc>
          <w:tcPr>
            <w:tcW w:w="7975" w:type="dxa"/>
            <w:gridSpan w:val="13"/>
          </w:tcPr>
          <w:p>
            <w:pPr>
              <w:ind w:firstLine="5355" w:firstLineChars="255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ind w:firstLine="3000" w:firstLineChars="1250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  <w:t>研究中心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>（签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eastAsia="zh-CN"/>
              </w:rPr>
              <w:t>章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）：      </w:t>
            </w:r>
          </w:p>
          <w:p>
            <w:pPr>
              <w:ind w:firstLine="1680" w:firstLineChars="800"/>
              <w:rPr>
                <w:rFonts w:asciiTheme="minorEastAsia" w:hAnsiTheme="minorEastAsia" w:eastAsiaTheme="minorEastAsia" w:cstheme="minorEastAsia"/>
              </w:rPr>
            </w:pPr>
          </w:p>
          <w:p>
            <w:pPr>
              <w:ind w:firstLine="2400" w:firstLineChars="1000"/>
              <w:rPr>
                <w:rFonts w:asciiTheme="minorEastAsia" w:hAnsiTheme="minorEastAsia" w:eastAsiaTheme="minorEastAsia" w:cstheme="minorEastAsia"/>
                <w:sz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     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val="en-US" w:eastAsia="zh-CN"/>
              </w:rPr>
              <w:t xml:space="preserve"> 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 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Theme="minorEastAsia" w:hAnsiTheme="minorEastAsia" w:eastAsiaTheme="minorEastAsia" w:cstheme="minorEastAsia"/>
                <w:sz w:val="24"/>
              </w:rPr>
              <w:t xml:space="preserve"> 年    月    日</w:t>
            </w:r>
          </w:p>
          <w:p>
            <w:pPr>
              <w:ind w:firstLine="2100" w:firstLineChars="1000"/>
              <w:rPr>
                <w:rFonts w:hint="eastAsia" w:asciiTheme="minorEastAsia" w:hAnsiTheme="minorEastAsia" w:eastAsiaTheme="minorEastAsia" w:cstheme="minorEastAsia"/>
              </w:rPr>
            </w:pPr>
          </w:p>
        </w:tc>
      </w:tr>
    </w:tbl>
    <w:p>
      <w:pPr>
        <w:autoSpaceDE w:val="0"/>
        <w:autoSpaceDN w:val="0"/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4844782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6"/>
      <w:ind w:right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CwsDQ3szAwNDZU0lEKTi0uzszPAykwqwUAkooB7ywAAAA="/>
    <w:docVar w:name="commondata" w:val="eyJoZGlkIjoiOTU5ODhmYjAxZDU5OWM5N2ZjMWVkMDFhYWVjM2ZjOTkifQ=="/>
  </w:docVars>
  <w:rsids>
    <w:rsidRoot w:val="0020508A"/>
    <w:rsid w:val="00014FF2"/>
    <w:rsid w:val="00021EAF"/>
    <w:rsid w:val="00026DE8"/>
    <w:rsid w:val="0004202E"/>
    <w:rsid w:val="00043539"/>
    <w:rsid w:val="00052D73"/>
    <w:rsid w:val="00060373"/>
    <w:rsid w:val="00062A0C"/>
    <w:rsid w:val="00063485"/>
    <w:rsid w:val="000723E6"/>
    <w:rsid w:val="000857D2"/>
    <w:rsid w:val="00085874"/>
    <w:rsid w:val="00092876"/>
    <w:rsid w:val="00092E23"/>
    <w:rsid w:val="00093877"/>
    <w:rsid w:val="00093D3F"/>
    <w:rsid w:val="00094E7B"/>
    <w:rsid w:val="00097DEE"/>
    <w:rsid w:val="000A2B95"/>
    <w:rsid w:val="000A761C"/>
    <w:rsid w:val="000B1BB6"/>
    <w:rsid w:val="000B40C6"/>
    <w:rsid w:val="000C36E9"/>
    <w:rsid w:val="000C4832"/>
    <w:rsid w:val="000C4B72"/>
    <w:rsid w:val="000C5779"/>
    <w:rsid w:val="000C6AA9"/>
    <w:rsid w:val="000E31F4"/>
    <w:rsid w:val="000E6791"/>
    <w:rsid w:val="000E6A08"/>
    <w:rsid w:val="000E7EBE"/>
    <w:rsid w:val="000F3FE1"/>
    <w:rsid w:val="000F452A"/>
    <w:rsid w:val="000F5018"/>
    <w:rsid w:val="00101500"/>
    <w:rsid w:val="0011085F"/>
    <w:rsid w:val="001110D3"/>
    <w:rsid w:val="00116296"/>
    <w:rsid w:val="001243AE"/>
    <w:rsid w:val="0012452F"/>
    <w:rsid w:val="00133C17"/>
    <w:rsid w:val="00140E46"/>
    <w:rsid w:val="00146850"/>
    <w:rsid w:val="001472B4"/>
    <w:rsid w:val="0015000F"/>
    <w:rsid w:val="00175ED6"/>
    <w:rsid w:val="0018364A"/>
    <w:rsid w:val="00184555"/>
    <w:rsid w:val="0019153E"/>
    <w:rsid w:val="001959AE"/>
    <w:rsid w:val="00195B46"/>
    <w:rsid w:val="00196AC2"/>
    <w:rsid w:val="001A47B4"/>
    <w:rsid w:val="001A636A"/>
    <w:rsid w:val="001A6940"/>
    <w:rsid w:val="001A7D47"/>
    <w:rsid w:val="001B6494"/>
    <w:rsid w:val="001C2D8C"/>
    <w:rsid w:val="001D534A"/>
    <w:rsid w:val="001D7E13"/>
    <w:rsid w:val="001E0A32"/>
    <w:rsid w:val="001E3102"/>
    <w:rsid w:val="001F6E3B"/>
    <w:rsid w:val="002015E5"/>
    <w:rsid w:val="002041A1"/>
    <w:rsid w:val="0020508A"/>
    <w:rsid w:val="00216B5B"/>
    <w:rsid w:val="0022276F"/>
    <w:rsid w:val="002251D7"/>
    <w:rsid w:val="0023193E"/>
    <w:rsid w:val="0023515D"/>
    <w:rsid w:val="002403B3"/>
    <w:rsid w:val="00243988"/>
    <w:rsid w:val="00245CF7"/>
    <w:rsid w:val="00255E94"/>
    <w:rsid w:val="00262683"/>
    <w:rsid w:val="00266537"/>
    <w:rsid w:val="002715D0"/>
    <w:rsid w:val="0028132A"/>
    <w:rsid w:val="00281858"/>
    <w:rsid w:val="00285BEC"/>
    <w:rsid w:val="002879AB"/>
    <w:rsid w:val="00291D86"/>
    <w:rsid w:val="0029526E"/>
    <w:rsid w:val="002A3626"/>
    <w:rsid w:val="002A375C"/>
    <w:rsid w:val="002A7353"/>
    <w:rsid w:val="002B008B"/>
    <w:rsid w:val="002B2E8F"/>
    <w:rsid w:val="002B48DA"/>
    <w:rsid w:val="002B745F"/>
    <w:rsid w:val="002C0681"/>
    <w:rsid w:val="002C2407"/>
    <w:rsid w:val="002C3CC2"/>
    <w:rsid w:val="002D09F0"/>
    <w:rsid w:val="002D2E46"/>
    <w:rsid w:val="002D2F9B"/>
    <w:rsid w:val="002D3C7E"/>
    <w:rsid w:val="002D4390"/>
    <w:rsid w:val="002D48EA"/>
    <w:rsid w:val="002D7603"/>
    <w:rsid w:val="002E0E72"/>
    <w:rsid w:val="0030229F"/>
    <w:rsid w:val="00303BE0"/>
    <w:rsid w:val="0030738F"/>
    <w:rsid w:val="003200C1"/>
    <w:rsid w:val="00320E87"/>
    <w:rsid w:val="003218B2"/>
    <w:rsid w:val="00322B30"/>
    <w:rsid w:val="00322DD8"/>
    <w:rsid w:val="00331356"/>
    <w:rsid w:val="00332032"/>
    <w:rsid w:val="003350DF"/>
    <w:rsid w:val="003474A5"/>
    <w:rsid w:val="003512F5"/>
    <w:rsid w:val="00366061"/>
    <w:rsid w:val="00372173"/>
    <w:rsid w:val="0037416B"/>
    <w:rsid w:val="003828ED"/>
    <w:rsid w:val="00385DA0"/>
    <w:rsid w:val="00392B1D"/>
    <w:rsid w:val="0039387B"/>
    <w:rsid w:val="00393D6A"/>
    <w:rsid w:val="00394ABA"/>
    <w:rsid w:val="003A035E"/>
    <w:rsid w:val="003A1A3F"/>
    <w:rsid w:val="003A1D57"/>
    <w:rsid w:val="003A5BF8"/>
    <w:rsid w:val="003A6350"/>
    <w:rsid w:val="003A70C8"/>
    <w:rsid w:val="003A7BBB"/>
    <w:rsid w:val="003B420D"/>
    <w:rsid w:val="003B4481"/>
    <w:rsid w:val="003B6303"/>
    <w:rsid w:val="003B78B8"/>
    <w:rsid w:val="003C00FF"/>
    <w:rsid w:val="003C021F"/>
    <w:rsid w:val="003C4559"/>
    <w:rsid w:val="003C45AB"/>
    <w:rsid w:val="003C7D4E"/>
    <w:rsid w:val="003D08A0"/>
    <w:rsid w:val="003D2C84"/>
    <w:rsid w:val="003E06E2"/>
    <w:rsid w:val="003E3E8F"/>
    <w:rsid w:val="003E5049"/>
    <w:rsid w:val="003F324C"/>
    <w:rsid w:val="003F4D9F"/>
    <w:rsid w:val="0040199A"/>
    <w:rsid w:val="00401C2C"/>
    <w:rsid w:val="004037BE"/>
    <w:rsid w:val="00404C13"/>
    <w:rsid w:val="0040662B"/>
    <w:rsid w:val="00406996"/>
    <w:rsid w:val="00412FA9"/>
    <w:rsid w:val="004156C4"/>
    <w:rsid w:val="004211B2"/>
    <w:rsid w:val="00423FE2"/>
    <w:rsid w:val="00424374"/>
    <w:rsid w:val="00424C25"/>
    <w:rsid w:val="00424D53"/>
    <w:rsid w:val="00426313"/>
    <w:rsid w:val="0042634F"/>
    <w:rsid w:val="0043224B"/>
    <w:rsid w:val="00436534"/>
    <w:rsid w:val="00444294"/>
    <w:rsid w:val="00445369"/>
    <w:rsid w:val="004544DE"/>
    <w:rsid w:val="00460D3E"/>
    <w:rsid w:val="0046218B"/>
    <w:rsid w:val="0046274B"/>
    <w:rsid w:val="00470FCF"/>
    <w:rsid w:val="00471EF7"/>
    <w:rsid w:val="0047645E"/>
    <w:rsid w:val="00484DDC"/>
    <w:rsid w:val="00486A13"/>
    <w:rsid w:val="00487914"/>
    <w:rsid w:val="00490AAD"/>
    <w:rsid w:val="004A1518"/>
    <w:rsid w:val="004A1B59"/>
    <w:rsid w:val="004A2855"/>
    <w:rsid w:val="004A46C2"/>
    <w:rsid w:val="004A72AC"/>
    <w:rsid w:val="004B2E90"/>
    <w:rsid w:val="004B35B3"/>
    <w:rsid w:val="004B4B65"/>
    <w:rsid w:val="004C0348"/>
    <w:rsid w:val="004C14EB"/>
    <w:rsid w:val="004C554E"/>
    <w:rsid w:val="004C67FE"/>
    <w:rsid w:val="004D07A1"/>
    <w:rsid w:val="004D1E32"/>
    <w:rsid w:val="004E0786"/>
    <w:rsid w:val="004E36EC"/>
    <w:rsid w:val="004E4521"/>
    <w:rsid w:val="004E4AEF"/>
    <w:rsid w:val="004E598C"/>
    <w:rsid w:val="004F3A30"/>
    <w:rsid w:val="004F47A7"/>
    <w:rsid w:val="004F7FE5"/>
    <w:rsid w:val="00506732"/>
    <w:rsid w:val="005109FE"/>
    <w:rsid w:val="00514DF8"/>
    <w:rsid w:val="0051557F"/>
    <w:rsid w:val="00517135"/>
    <w:rsid w:val="00523AF6"/>
    <w:rsid w:val="00525348"/>
    <w:rsid w:val="00532427"/>
    <w:rsid w:val="00540064"/>
    <w:rsid w:val="005474D0"/>
    <w:rsid w:val="005540E8"/>
    <w:rsid w:val="00554995"/>
    <w:rsid w:val="00554AB0"/>
    <w:rsid w:val="0055793C"/>
    <w:rsid w:val="00560EBC"/>
    <w:rsid w:val="0056269C"/>
    <w:rsid w:val="00570337"/>
    <w:rsid w:val="0057082A"/>
    <w:rsid w:val="00573C21"/>
    <w:rsid w:val="005840F5"/>
    <w:rsid w:val="00585D15"/>
    <w:rsid w:val="00587B81"/>
    <w:rsid w:val="005908F8"/>
    <w:rsid w:val="00596842"/>
    <w:rsid w:val="005A2443"/>
    <w:rsid w:val="005A345F"/>
    <w:rsid w:val="005B3924"/>
    <w:rsid w:val="005C3AD3"/>
    <w:rsid w:val="005C40C3"/>
    <w:rsid w:val="005C7021"/>
    <w:rsid w:val="005D27EB"/>
    <w:rsid w:val="005D391C"/>
    <w:rsid w:val="005E1EED"/>
    <w:rsid w:val="005E4086"/>
    <w:rsid w:val="005F6731"/>
    <w:rsid w:val="005F6C52"/>
    <w:rsid w:val="00603ABE"/>
    <w:rsid w:val="00610752"/>
    <w:rsid w:val="00611669"/>
    <w:rsid w:val="0061228A"/>
    <w:rsid w:val="00620499"/>
    <w:rsid w:val="00620B39"/>
    <w:rsid w:val="00623149"/>
    <w:rsid w:val="00624168"/>
    <w:rsid w:val="00625155"/>
    <w:rsid w:val="006268AC"/>
    <w:rsid w:val="0063594A"/>
    <w:rsid w:val="00636F19"/>
    <w:rsid w:val="00640327"/>
    <w:rsid w:val="00646474"/>
    <w:rsid w:val="00652012"/>
    <w:rsid w:val="00652A39"/>
    <w:rsid w:val="00653354"/>
    <w:rsid w:val="00654602"/>
    <w:rsid w:val="006556BE"/>
    <w:rsid w:val="00657753"/>
    <w:rsid w:val="0066279A"/>
    <w:rsid w:val="00662FCD"/>
    <w:rsid w:val="00663BB2"/>
    <w:rsid w:val="0066761C"/>
    <w:rsid w:val="00667BCA"/>
    <w:rsid w:val="00680C1E"/>
    <w:rsid w:val="00685AA8"/>
    <w:rsid w:val="00692BFD"/>
    <w:rsid w:val="00695905"/>
    <w:rsid w:val="006A09FF"/>
    <w:rsid w:val="006A2F05"/>
    <w:rsid w:val="006A4534"/>
    <w:rsid w:val="006A50C3"/>
    <w:rsid w:val="006B0971"/>
    <w:rsid w:val="006B75C5"/>
    <w:rsid w:val="006C21CA"/>
    <w:rsid w:val="006C2460"/>
    <w:rsid w:val="006D1C37"/>
    <w:rsid w:val="006D201D"/>
    <w:rsid w:val="006D3687"/>
    <w:rsid w:val="006D5CBB"/>
    <w:rsid w:val="006D6F45"/>
    <w:rsid w:val="006E0426"/>
    <w:rsid w:val="006F11C1"/>
    <w:rsid w:val="006F40CD"/>
    <w:rsid w:val="007017AB"/>
    <w:rsid w:val="00702CDE"/>
    <w:rsid w:val="00704971"/>
    <w:rsid w:val="007164B5"/>
    <w:rsid w:val="00716B7A"/>
    <w:rsid w:val="007237A7"/>
    <w:rsid w:val="00726413"/>
    <w:rsid w:val="00742CB7"/>
    <w:rsid w:val="00745CE7"/>
    <w:rsid w:val="00755FB4"/>
    <w:rsid w:val="0075642D"/>
    <w:rsid w:val="00762BA8"/>
    <w:rsid w:val="007637F1"/>
    <w:rsid w:val="00770949"/>
    <w:rsid w:val="007721B0"/>
    <w:rsid w:val="00773700"/>
    <w:rsid w:val="00775F89"/>
    <w:rsid w:val="0078024E"/>
    <w:rsid w:val="00781E78"/>
    <w:rsid w:val="007858E7"/>
    <w:rsid w:val="00787D35"/>
    <w:rsid w:val="00792A0A"/>
    <w:rsid w:val="0079787D"/>
    <w:rsid w:val="007A74B7"/>
    <w:rsid w:val="007B2D35"/>
    <w:rsid w:val="007B415A"/>
    <w:rsid w:val="007B6253"/>
    <w:rsid w:val="007C1598"/>
    <w:rsid w:val="007C70AF"/>
    <w:rsid w:val="007D0B62"/>
    <w:rsid w:val="007D1CAE"/>
    <w:rsid w:val="007D4C69"/>
    <w:rsid w:val="007E011D"/>
    <w:rsid w:val="007E0E8B"/>
    <w:rsid w:val="007E132A"/>
    <w:rsid w:val="007E738D"/>
    <w:rsid w:val="007F4981"/>
    <w:rsid w:val="00802D7A"/>
    <w:rsid w:val="00804C98"/>
    <w:rsid w:val="00806D66"/>
    <w:rsid w:val="008074C9"/>
    <w:rsid w:val="00812C64"/>
    <w:rsid w:val="00813DEF"/>
    <w:rsid w:val="00814C9F"/>
    <w:rsid w:val="00817B33"/>
    <w:rsid w:val="0082229C"/>
    <w:rsid w:val="0082338B"/>
    <w:rsid w:val="00825551"/>
    <w:rsid w:val="008272E8"/>
    <w:rsid w:val="00844B3B"/>
    <w:rsid w:val="0085215C"/>
    <w:rsid w:val="00852DEF"/>
    <w:rsid w:val="0085545F"/>
    <w:rsid w:val="00857D8F"/>
    <w:rsid w:val="00861F74"/>
    <w:rsid w:val="00862EA4"/>
    <w:rsid w:val="008640DA"/>
    <w:rsid w:val="00864539"/>
    <w:rsid w:val="00865503"/>
    <w:rsid w:val="00866126"/>
    <w:rsid w:val="00870B2D"/>
    <w:rsid w:val="00880D0E"/>
    <w:rsid w:val="00881D9E"/>
    <w:rsid w:val="00882304"/>
    <w:rsid w:val="008849E6"/>
    <w:rsid w:val="00897A61"/>
    <w:rsid w:val="008B6807"/>
    <w:rsid w:val="008C0A5A"/>
    <w:rsid w:val="008C5E4E"/>
    <w:rsid w:val="008C7AEE"/>
    <w:rsid w:val="008C7CEF"/>
    <w:rsid w:val="008D19F5"/>
    <w:rsid w:val="008E243F"/>
    <w:rsid w:val="008E280E"/>
    <w:rsid w:val="008E5309"/>
    <w:rsid w:val="008E5B43"/>
    <w:rsid w:val="008F0952"/>
    <w:rsid w:val="008F4D79"/>
    <w:rsid w:val="009003D1"/>
    <w:rsid w:val="00901B0B"/>
    <w:rsid w:val="00901E98"/>
    <w:rsid w:val="00906CE0"/>
    <w:rsid w:val="00913749"/>
    <w:rsid w:val="00914F40"/>
    <w:rsid w:val="009259A9"/>
    <w:rsid w:val="0092762C"/>
    <w:rsid w:val="00937A69"/>
    <w:rsid w:val="009418A4"/>
    <w:rsid w:val="00943638"/>
    <w:rsid w:val="00944112"/>
    <w:rsid w:val="00947BEB"/>
    <w:rsid w:val="0095012C"/>
    <w:rsid w:val="00951A1C"/>
    <w:rsid w:val="00952F80"/>
    <w:rsid w:val="00953A72"/>
    <w:rsid w:val="00955829"/>
    <w:rsid w:val="00956043"/>
    <w:rsid w:val="00960BA6"/>
    <w:rsid w:val="00961E63"/>
    <w:rsid w:val="00964C26"/>
    <w:rsid w:val="00966B5E"/>
    <w:rsid w:val="00970420"/>
    <w:rsid w:val="00975BE2"/>
    <w:rsid w:val="00976906"/>
    <w:rsid w:val="00976B75"/>
    <w:rsid w:val="009813AE"/>
    <w:rsid w:val="0098257A"/>
    <w:rsid w:val="00985A61"/>
    <w:rsid w:val="0098743C"/>
    <w:rsid w:val="00987CF6"/>
    <w:rsid w:val="00990ECA"/>
    <w:rsid w:val="00993A00"/>
    <w:rsid w:val="009945A5"/>
    <w:rsid w:val="0099616F"/>
    <w:rsid w:val="0099752B"/>
    <w:rsid w:val="009A1380"/>
    <w:rsid w:val="009A711A"/>
    <w:rsid w:val="009B0701"/>
    <w:rsid w:val="009B184E"/>
    <w:rsid w:val="009B2D90"/>
    <w:rsid w:val="009B2DB4"/>
    <w:rsid w:val="009B31A1"/>
    <w:rsid w:val="009B42E9"/>
    <w:rsid w:val="009B5A02"/>
    <w:rsid w:val="009C1750"/>
    <w:rsid w:val="009C1B37"/>
    <w:rsid w:val="009C4927"/>
    <w:rsid w:val="009C540F"/>
    <w:rsid w:val="009D2765"/>
    <w:rsid w:val="009D4BAD"/>
    <w:rsid w:val="009E7062"/>
    <w:rsid w:val="00A03A78"/>
    <w:rsid w:val="00A05087"/>
    <w:rsid w:val="00A0677D"/>
    <w:rsid w:val="00A07834"/>
    <w:rsid w:val="00A132EC"/>
    <w:rsid w:val="00A16BBE"/>
    <w:rsid w:val="00A33195"/>
    <w:rsid w:val="00A3344C"/>
    <w:rsid w:val="00A37AAF"/>
    <w:rsid w:val="00A40D72"/>
    <w:rsid w:val="00A42402"/>
    <w:rsid w:val="00A46815"/>
    <w:rsid w:val="00A46E51"/>
    <w:rsid w:val="00A50AF2"/>
    <w:rsid w:val="00A52435"/>
    <w:rsid w:val="00A556CC"/>
    <w:rsid w:val="00A577F7"/>
    <w:rsid w:val="00A64124"/>
    <w:rsid w:val="00A65792"/>
    <w:rsid w:val="00A7029F"/>
    <w:rsid w:val="00A73425"/>
    <w:rsid w:val="00A759DB"/>
    <w:rsid w:val="00A776C3"/>
    <w:rsid w:val="00A80886"/>
    <w:rsid w:val="00A83D07"/>
    <w:rsid w:val="00A87F42"/>
    <w:rsid w:val="00A92E42"/>
    <w:rsid w:val="00A932A4"/>
    <w:rsid w:val="00A93523"/>
    <w:rsid w:val="00A96A00"/>
    <w:rsid w:val="00A973FA"/>
    <w:rsid w:val="00AA052A"/>
    <w:rsid w:val="00AA302F"/>
    <w:rsid w:val="00AA485E"/>
    <w:rsid w:val="00AA73DB"/>
    <w:rsid w:val="00AA7DD1"/>
    <w:rsid w:val="00AB0D8D"/>
    <w:rsid w:val="00AB24F2"/>
    <w:rsid w:val="00AB2583"/>
    <w:rsid w:val="00AB2FEB"/>
    <w:rsid w:val="00AB31AA"/>
    <w:rsid w:val="00AB586A"/>
    <w:rsid w:val="00AC2001"/>
    <w:rsid w:val="00AC32BA"/>
    <w:rsid w:val="00AC6CBA"/>
    <w:rsid w:val="00AD3C41"/>
    <w:rsid w:val="00AD4121"/>
    <w:rsid w:val="00AD5206"/>
    <w:rsid w:val="00AE152E"/>
    <w:rsid w:val="00AE3174"/>
    <w:rsid w:val="00AE3838"/>
    <w:rsid w:val="00AF5516"/>
    <w:rsid w:val="00AF712E"/>
    <w:rsid w:val="00B00920"/>
    <w:rsid w:val="00B02A5C"/>
    <w:rsid w:val="00B06D70"/>
    <w:rsid w:val="00B070A7"/>
    <w:rsid w:val="00B14E15"/>
    <w:rsid w:val="00B177B7"/>
    <w:rsid w:val="00B17CA2"/>
    <w:rsid w:val="00B17E0C"/>
    <w:rsid w:val="00B203C1"/>
    <w:rsid w:val="00B21DA6"/>
    <w:rsid w:val="00B22958"/>
    <w:rsid w:val="00B256BD"/>
    <w:rsid w:val="00B25732"/>
    <w:rsid w:val="00B3040B"/>
    <w:rsid w:val="00B333B3"/>
    <w:rsid w:val="00B43571"/>
    <w:rsid w:val="00B44FB2"/>
    <w:rsid w:val="00B46F92"/>
    <w:rsid w:val="00B5214D"/>
    <w:rsid w:val="00B5274D"/>
    <w:rsid w:val="00B53301"/>
    <w:rsid w:val="00B53E96"/>
    <w:rsid w:val="00B546CC"/>
    <w:rsid w:val="00B560E5"/>
    <w:rsid w:val="00B56274"/>
    <w:rsid w:val="00B65869"/>
    <w:rsid w:val="00B673AE"/>
    <w:rsid w:val="00B70D6C"/>
    <w:rsid w:val="00B82348"/>
    <w:rsid w:val="00B853D8"/>
    <w:rsid w:val="00B85B07"/>
    <w:rsid w:val="00B91EE4"/>
    <w:rsid w:val="00B95BE0"/>
    <w:rsid w:val="00B971B8"/>
    <w:rsid w:val="00BA132A"/>
    <w:rsid w:val="00BA2BF7"/>
    <w:rsid w:val="00BB14A9"/>
    <w:rsid w:val="00BB6802"/>
    <w:rsid w:val="00BC1F89"/>
    <w:rsid w:val="00BC3BF1"/>
    <w:rsid w:val="00BC5A8B"/>
    <w:rsid w:val="00BC75F6"/>
    <w:rsid w:val="00BC7F88"/>
    <w:rsid w:val="00BD0263"/>
    <w:rsid w:val="00BD1B68"/>
    <w:rsid w:val="00BE0975"/>
    <w:rsid w:val="00BF114C"/>
    <w:rsid w:val="00BF2494"/>
    <w:rsid w:val="00C05093"/>
    <w:rsid w:val="00C1299F"/>
    <w:rsid w:val="00C1319E"/>
    <w:rsid w:val="00C1423C"/>
    <w:rsid w:val="00C16068"/>
    <w:rsid w:val="00C17FF9"/>
    <w:rsid w:val="00C203A1"/>
    <w:rsid w:val="00C21216"/>
    <w:rsid w:val="00C272F9"/>
    <w:rsid w:val="00C27EE8"/>
    <w:rsid w:val="00C33B41"/>
    <w:rsid w:val="00C3403A"/>
    <w:rsid w:val="00C3515F"/>
    <w:rsid w:val="00C404D1"/>
    <w:rsid w:val="00C41948"/>
    <w:rsid w:val="00C429BA"/>
    <w:rsid w:val="00C446BD"/>
    <w:rsid w:val="00C46C29"/>
    <w:rsid w:val="00C533D2"/>
    <w:rsid w:val="00C57961"/>
    <w:rsid w:val="00C57CE5"/>
    <w:rsid w:val="00C6325B"/>
    <w:rsid w:val="00C63E95"/>
    <w:rsid w:val="00C657CC"/>
    <w:rsid w:val="00C658E7"/>
    <w:rsid w:val="00C661F1"/>
    <w:rsid w:val="00C72E61"/>
    <w:rsid w:val="00C73692"/>
    <w:rsid w:val="00C83799"/>
    <w:rsid w:val="00C85590"/>
    <w:rsid w:val="00C8604D"/>
    <w:rsid w:val="00C90B48"/>
    <w:rsid w:val="00C91080"/>
    <w:rsid w:val="00C951CD"/>
    <w:rsid w:val="00CA2877"/>
    <w:rsid w:val="00CA4C24"/>
    <w:rsid w:val="00CA5094"/>
    <w:rsid w:val="00CA6580"/>
    <w:rsid w:val="00CB59E3"/>
    <w:rsid w:val="00CB6F16"/>
    <w:rsid w:val="00CB741E"/>
    <w:rsid w:val="00CC041F"/>
    <w:rsid w:val="00CC2450"/>
    <w:rsid w:val="00CC5BE4"/>
    <w:rsid w:val="00CC6D72"/>
    <w:rsid w:val="00CC6F63"/>
    <w:rsid w:val="00CD057E"/>
    <w:rsid w:val="00CD0873"/>
    <w:rsid w:val="00CD3557"/>
    <w:rsid w:val="00CD5C03"/>
    <w:rsid w:val="00CD6D38"/>
    <w:rsid w:val="00CE5785"/>
    <w:rsid w:val="00CE67E8"/>
    <w:rsid w:val="00CE6B94"/>
    <w:rsid w:val="00CF014F"/>
    <w:rsid w:val="00CF1B8F"/>
    <w:rsid w:val="00CF7C82"/>
    <w:rsid w:val="00D012DE"/>
    <w:rsid w:val="00D01C8A"/>
    <w:rsid w:val="00D07E4F"/>
    <w:rsid w:val="00D127C1"/>
    <w:rsid w:val="00D14553"/>
    <w:rsid w:val="00D2799F"/>
    <w:rsid w:val="00D316C7"/>
    <w:rsid w:val="00D31CEE"/>
    <w:rsid w:val="00D33C13"/>
    <w:rsid w:val="00D36661"/>
    <w:rsid w:val="00D44907"/>
    <w:rsid w:val="00D45E77"/>
    <w:rsid w:val="00D47289"/>
    <w:rsid w:val="00D512BE"/>
    <w:rsid w:val="00D54909"/>
    <w:rsid w:val="00D61D90"/>
    <w:rsid w:val="00D61E26"/>
    <w:rsid w:val="00D630FB"/>
    <w:rsid w:val="00D6594E"/>
    <w:rsid w:val="00D70F6B"/>
    <w:rsid w:val="00D7149B"/>
    <w:rsid w:val="00D75400"/>
    <w:rsid w:val="00D76931"/>
    <w:rsid w:val="00D82740"/>
    <w:rsid w:val="00D830D8"/>
    <w:rsid w:val="00D8408E"/>
    <w:rsid w:val="00D85D77"/>
    <w:rsid w:val="00D86F9D"/>
    <w:rsid w:val="00D92953"/>
    <w:rsid w:val="00DB0541"/>
    <w:rsid w:val="00DB1B5F"/>
    <w:rsid w:val="00DB3858"/>
    <w:rsid w:val="00DB4784"/>
    <w:rsid w:val="00DB49F1"/>
    <w:rsid w:val="00DB4AFE"/>
    <w:rsid w:val="00DC1467"/>
    <w:rsid w:val="00DC17DE"/>
    <w:rsid w:val="00DC35B1"/>
    <w:rsid w:val="00DC5D03"/>
    <w:rsid w:val="00DC7A57"/>
    <w:rsid w:val="00DD0165"/>
    <w:rsid w:val="00DD204C"/>
    <w:rsid w:val="00DD50F0"/>
    <w:rsid w:val="00DD6F64"/>
    <w:rsid w:val="00DE0E08"/>
    <w:rsid w:val="00DE5560"/>
    <w:rsid w:val="00DE594F"/>
    <w:rsid w:val="00DE70BC"/>
    <w:rsid w:val="00DF73AE"/>
    <w:rsid w:val="00E14B02"/>
    <w:rsid w:val="00E20AF7"/>
    <w:rsid w:val="00E2376F"/>
    <w:rsid w:val="00E250D0"/>
    <w:rsid w:val="00E267BB"/>
    <w:rsid w:val="00E320C1"/>
    <w:rsid w:val="00E42339"/>
    <w:rsid w:val="00E451C5"/>
    <w:rsid w:val="00E46A48"/>
    <w:rsid w:val="00E479B1"/>
    <w:rsid w:val="00E50588"/>
    <w:rsid w:val="00E52F80"/>
    <w:rsid w:val="00E54EE5"/>
    <w:rsid w:val="00E56BCB"/>
    <w:rsid w:val="00E57E44"/>
    <w:rsid w:val="00E60DE4"/>
    <w:rsid w:val="00E60E09"/>
    <w:rsid w:val="00E617E3"/>
    <w:rsid w:val="00E62018"/>
    <w:rsid w:val="00E63927"/>
    <w:rsid w:val="00E646D2"/>
    <w:rsid w:val="00E6488E"/>
    <w:rsid w:val="00E713CA"/>
    <w:rsid w:val="00E71724"/>
    <w:rsid w:val="00E7219B"/>
    <w:rsid w:val="00E7343C"/>
    <w:rsid w:val="00E867D8"/>
    <w:rsid w:val="00E86E36"/>
    <w:rsid w:val="00E87E31"/>
    <w:rsid w:val="00E96236"/>
    <w:rsid w:val="00EB4528"/>
    <w:rsid w:val="00EB4C49"/>
    <w:rsid w:val="00EB5E8E"/>
    <w:rsid w:val="00EC1002"/>
    <w:rsid w:val="00EC21B3"/>
    <w:rsid w:val="00EC34C1"/>
    <w:rsid w:val="00ED4F79"/>
    <w:rsid w:val="00ED57BC"/>
    <w:rsid w:val="00ED6929"/>
    <w:rsid w:val="00ED7222"/>
    <w:rsid w:val="00ED793E"/>
    <w:rsid w:val="00EE0348"/>
    <w:rsid w:val="00EE0DC9"/>
    <w:rsid w:val="00EE18C9"/>
    <w:rsid w:val="00EE544E"/>
    <w:rsid w:val="00EF535F"/>
    <w:rsid w:val="00EF57E2"/>
    <w:rsid w:val="00F03E30"/>
    <w:rsid w:val="00F045F9"/>
    <w:rsid w:val="00F05265"/>
    <w:rsid w:val="00F128F3"/>
    <w:rsid w:val="00F1528A"/>
    <w:rsid w:val="00F15763"/>
    <w:rsid w:val="00F2436B"/>
    <w:rsid w:val="00F2515B"/>
    <w:rsid w:val="00F326AF"/>
    <w:rsid w:val="00F3739F"/>
    <w:rsid w:val="00F416FF"/>
    <w:rsid w:val="00F426B0"/>
    <w:rsid w:val="00F4703D"/>
    <w:rsid w:val="00F472F5"/>
    <w:rsid w:val="00F50C18"/>
    <w:rsid w:val="00F52987"/>
    <w:rsid w:val="00F54E0B"/>
    <w:rsid w:val="00F56814"/>
    <w:rsid w:val="00F64785"/>
    <w:rsid w:val="00F648B0"/>
    <w:rsid w:val="00F66930"/>
    <w:rsid w:val="00F71DB2"/>
    <w:rsid w:val="00F740EE"/>
    <w:rsid w:val="00F7518F"/>
    <w:rsid w:val="00F768BD"/>
    <w:rsid w:val="00F76FCA"/>
    <w:rsid w:val="00F80D01"/>
    <w:rsid w:val="00F818F3"/>
    <w:rsid w:val="00F82F83"/>
    <w:rsid w:val="00F8356D"/>
    <w:rsid w:val="00F858F1"/>
    <w:rsid w:val="00F97A72"/>
    <w:rsid w:val="00FB2C4D"/>
    <w:rsid w:val="00FB307D"/>
    <w:rsid w:val="00FB37F7"/>
    <w:rsid w:val="00FB5E81"/>
    <w:rsid w:val="00FB68E5"/>
    <w:rsid w:val="00FC36AD"/>
    <w:rsid w:val="00FC5DA7"/>
    <w:rsid w:val="00FD7971"/>
    <w:rsid w:val="00FF085B"/>
    <w:rsid w:val="00FF0DE1"/>
    <w:rsid w:val="00FF29FF"/>
    <w:rsid w:val="00FF382E"/>
    <w:rsid w:val="00FF50B8"/>
    <w:rsid w:val="01445023"/>
    <w:rsid w:val="029D5D49"/>
    <w:rsid w:val="02B4673D"/>
    <w:rsid w:val="05957995"/>
    <w:rsid w:val="07FD5409"/>
    <w:rsid w:val="0F340927"/>
    <w:rsid w:val="16804DC8"/>
    <w:rsid w:val="17192519"/>
    <w:rsid w:val="19AA1A5F"/>
    <w:rsid w:val="1A714B62"/>
    <w:rsid w:val="1D06414A"/>
    <w:rsid w:val="24532118"/>
    <w:rsid w:val="28614846"/>
    <w:rsid w:val="2A5E0307"/>
    <w:rsid w:val="32027ACF"/>
    <w:rsid w:val="36495957"/>
    <w:rsid w:val="39E01BEB"/>
    <w:rsid w:val="3D2E4CA8"/>
    <w:rsid w:val="48D2278D"/>
    <w:rsid w:val="4AE844C5"/>
    <w:rsid w:val="4D6F36A7"/>
    <w:rsid w:val="4DD5659F"/>
    <w:rsid w:val="4E7F1A47"/>
    <w:rsid w:val="52BF5845"/>
    <w:rsid w:val="56847BFF"/>
    <w:rsid w:val="57195D43"/>
    <w:rsid w:val="5BCB7F09"/>
    <w:rsid w:val="5C196A66"/>
    <w:rsid w:val="639C5B35"/>
    <w:rsid w:val="68DF2204"/>
    <w:rsid w:val="6C6B4B27"/>
    <w:rsid w:val="6C6C271C"/>
    <w:rsid w:val="6DE62104"/>
    <w:rsid w:val="6FD127C0"/>
    <w:rsid w:val="720E1F54"/>
    <w:rsid w:val="73EA1EF6"/>
    <w:rsid w:val="7B35426A"/>
    <w:rsid w:val="7B52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name="header"/>
    <w:lsdException w:qFormat="1" w:unhideWhenUsed="0"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name="Body Text"/>
    <w:lsdException w:qFormat="1" w:unhideWhenUsed="0"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qFormat="1" w:uiPriority="99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semiHidden/>
    <w:qFormat/>
    <w:uiPriority w:val="0"/>
    <w:pPr>
      <w:autoSpaceDE w:val="0"/>
      <w:autoSpaceDN w:val="0"/>
    </w:pPr>
    <w:rPr>
      <w:rFonts w:ascii="楷体" w:hAnsi="宋体" w:eastAsia="楷体_GB2312"/>
      <w:b/>
      <w:bCs/>
      <w:color w:val="000000"/>
      <w:sz w:val="28"/>
    </w:rPr>
  </w:style>
  <w:style w:type="paragraph" w:styleId="3">
    <w:name w:val="Body Text Indent"/>
    <w:basedOn w:val="1"/>
    <w:semiHidden/>
    <w:qFormat/>
    <w:uiPriority w:val="0"/>
    <w:pPr>
      <w:autoSpaceDE w:val="0"/>
      <w:autoSpaceDN w:val="0"/>
      <w:spacing w:line="300" w:lineRule="auto"/>
      <w:ind w:firstLine="480" w:firstLineChars="200"/>
    </w:pPr>
    <w:rPr>
      <w:rFonts w:eastAsia="仿宋_GB2312"/>
      <w:sz w:val="24"/>
    </w:rPr>
  </w:style>
  <w:style w:type="paragraph" w:styleId="4">
    <w:name w:val="Date"/>
    <w:basedOn w:val="1"/>
    <w:next w:val="1"/>
    <w:link w:val="13"/>
    <w:unhideWhenUsed/>
    <w:qFormat/>
    <w:uiPriority w:val="99"/>
    <w:pPr>
      <w:ind w:left="100" w:leftChars="2500"/>
    </w:pPr>
  </w:style>
  <w:style w:type="paragraph" w:styleId="5">
    <w:name w:val="Balloon Text"/>
    <w:basedOn w:val="1"/>
    <w:semiHidden/>
    <w:qFormat/>
    <w:uiPriority w:val="0"/>
    <w:rPr>
      <w:sz w:val="18"/>
      <w:szCs w:val="18"/>
    </w:rPr>
  </w:style>
  <w:style w:type="paragraph" w:styleId="6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semiHidden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semiHidden/>
    <w:qFormat/>
    <w:uiPriority w:val="0"/>
  </w:style>
  <w:style w:type="character" w:styleId="12">
    <w:name w:val="Hyperlink"/>
    <w:semiHidden/>
    <w:qFormat/>
    <w:uiPriority w:val="0"/>
    <w:rPr>
      <w:color w:val="0000FF"/>
      <w:u w:val="single"/>
    </w:rPr>
  </w:style>
  <w:style w:type="character" w:customStyle="1" w:styleId="13">
    <w:name w:val="Date Char"/>
    <w:basedOn w:val="10"/>
    <w:link w:val="4"/>
    <w:semiHidden/>
    <w:qFormat/>
    <w:uiPriority w:val="99"/>
    <w:rPr>
      <w:kern w:val="2"/>
      <w:sz w:val="21"/>
      <w:szCs w:val="24"/>
    </w:rPr>
  </w:style>
  <w:style w:type="paragraph" w:styleId="14">
    <w:name w:val="List Paragraph"/>
    <w:basedOn w:val="1"/>
    <w:qFormat/>
    <w:uiPriority w:val="99"/>
    <w:pPr>
      <w:ind w:firstLine="420" w:firstLineChars="200"/>
    </w:pPr>
  </w:style>
  <w:style w:type="character" w:customStyle="1" w:styleId="15">
    <w:name w:val="Footer Char"/>
    <w:basedOn w:val="10"/>
    <w:link w:val="6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nwpu</Company>
  <Pages>5</Pages>
  <Words>716</Words>
  <Characters>723</Characters>
  <Lines>59</Lines>
  <Paragraphs>16</Paragraphs>
  <TotalTime>1</TotalTime>
  <ScaleCrop>false</ScaleCrop>
  <LinksUpToDate>false</LinksUpToDate>
  <CharactersWithSpaces>841</CharactersWithSpaces>
  <Application>WPS Office_11.1.0.95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1T06:36:00Z</dcterms:created>
  <dc:creator>林欢欢</dc:creator>
  <cp:lastModifiedBy>肖敏</cp:lastModifiedBy>
  <cp:lastPrinted>2006-07-14T08:16:00Z</cp:lastPrinted>
  <dcterms:modified xsi:type="dcterms:W3CDTF">2023-04-07T10:58:12Z</dcterms:modified>
  <cp:revision>12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  <property fmtid="{D5CDD505-2E9C-101B-9397-08002B2CF9AE}" pid="3" name="ICV">
    <vt:lpwstr>1393F3BDDFE64C83B05CAE9FB7A77365</vt:lpwstr>
  </property>
</Properties>
</file>